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89416" w14:textId="77777777" w:rsidR="009137AD" w:rsidRDefault="009137AD" w:rsidP="009137AD">
      <w:pPr>
        <w:rPr>
          <w:b/>
        </w:rPr>
      </w:pPr>
    </w:p>
    <w:p w14:paraId="7615E8B4" w14:textId="77777777" w:rsidR="003D211F" w:rsidRDefault="009137AD" w:rsidP="009137AD">
      <w:pPr>
        <w:rPr>
          <w:b/>
        </w:rPr>
      </w:pPr>
      <w:r w:rsidRPr="009137AD">
        <w:rPr>
          <w:b/>
          <w:noProof/>
          <w:lang w:val="en-GB" w:eastAsia="en-GB" w:bidi="ar-S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6E0C6DD" wp14:editId="0839DEC9">
                <wp:simplePos x="0" y="0"/>
                <wp:positionH relativeFrom="column">
                  <wp:posOffset>2683510</wp:posOffset>
                </wp:positionH>
                <wp:positionV relativeFrom="paragraph">
                  <wp:posOffset>14605</wp:posOffset>
                </wp:positionV>
                <wp:extent cx="4219575" cy="1404620"/>
                <wp:effectExtent l="19050" t="19050" r="28575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3BB91" w14:textId="77777777" w:rsidR="009137AD" w:rsidRPr="007219C0" w:rsidRDefault="009137AD" w:rsidP="003E2778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7219C0">
                              <w:rPr>
                                <w:b/>
                                <w:sz w:val="40"/>
                                <w:szCs w:val="40"/>
                              </w:rPr>
                              <w:t>Clearly indicate your role in this game</w:t>
                            </w:r>
                          </w:p>
                          <w:p w14:paraId="022F8684" w14:textId="77777777" w:rsidR="009137AD" w:rsidRPr="007219C0" w:rsidRDefault="009137AD" w:rsidP="003E2778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7219C0">
                              <w:rPr>
                                <w:sz w:val="32"/>
                                <w:szCs w:val="32"/>
                              </w:rPr>
                              <w:t>Referee</w:t>
                            </w:r>
                            <w:r w:rsidR="003E2778" w:rsidRPr="007219C0">
                              <w:rPr>
                                <w:sz w:val="32"/>
                                <w:szCs w:val="32"/>
                              </w:rPr>
                              <w:tab/>
                            </w:r>
                            <w:r w:rsidRPr="007219C0">
                              <w:rPr>
                                <w:sz w:val="32"/>
                                <w:szCs w:val="32"/>
                              </w:rPr>
                              <w:t>/</w:t>
                            </w:r>
                            <w:r w:rsidR="003E2778" w:rsidRPr="007219C0">
                              <w:rPr>
                                <w:sz w:val="32"/>
                                <w:szCs w:val="32"/>
                              </w:rPr>
                              <w:tab/>
                              <w:t>Sideline official</w:t>
                            </w:r>
                            <w:r w:rsidR="003E2778" w:rsidRPr="007219C0">
                              <w:rPr>
                                <w:sz w:val="32"/>
                                <w:szCs w:val="32"/>
                              </w:rPr>
                              <w:tab/>
                              <w:t>/</w:t>
                            </w:r>
                            <w:r w:rsidR="003E2778" w:rsidRPr="007219C0">
                              <w:rPr>
                                <w:sz w:val="32"/>
                                <w:szCs w:val="32"/>
                              </w:rPr>
                              <w:tab/>
                            </w:r>
                            <w:r w:rsidRPr="007219C0">
                              <w:rPr>
                                <w:sz w:val="32"/>
                                <w:szCs w:val="32"/>
                              </w:rPr>
                              <w:t>Linesm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65EFBAC">
              <v:shapetype id="_x0000_t202" coordsize="21600,21600" o:spt="202" path="m,l,21600r21600,l21600,xe" w14:anchorId="56E0C6DD">
                <v:stroke joinstyle="miter"/>
                <v:path gradientshapeok="t" o:connecttype="rect"/>
              </v:shapetype>
              <v:shape id="Text Box 2" style="position:absolute;margin-left:211.3pt;margin-top:1.15pt;width:332.2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weight="3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">
                <v:textbox style="mso-fit-shape-to-text:t">
                  <w:txbxContent>
                    <w:p w:rsidRPr="007219C0" w:rsidR="009137AD" w:rsidP="003E2778" w:rsidRDefault="009137AD" w14:paraId="05F40030" w14:textId="77777777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7219C0">
                        <w:rPr>
                          <w:b/>
                          <w:sz w:val="40"/>
                          <w:szCs w:val="40"/>
                        </w:rPr>
                        <w:t>Clearly indicate your role in this game</w:t>
                      </w:r>
                    </w:p>
                    <w:p w:rsidRPr="007219C0" w:rsidR="009137AD" w:rsidP="003E2778" w:rsidRDefault="009137AD" w14:paraId="4D68044A" w14:textId="77777777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7219C0">
                        <w:rPr>
                          <w:sz w:val="32"/>
                          <w:szCs w:val="32"/>
                        </w:rPr>
                        <w:t>Referee</w:t>
                      </w:r>
                      <w:r w:rsidRPr="007219C0" w:rsidR="003E2778">
                        <w:rPr>
                          <w:sz w:val="32"/>
                          <w:szCs w:val="32"/>
                        </w:rPr>
                        <w:tab/>
                      </w:r>
                      <w:r w:rsidRPr="007219C0">
                        <w:rPr>
                          <w:sz w:val="32"/>
                          <w:szCs w:val="32"/>
                        </w:rPr>
                        <w:t>/</w:t>
                      </w:r>
                      <w:r w:rsidRPr="007219C0" w:rsidR="003E2778">
                        <w:rPr>
                          <w:sz w:val="32"/>
                          <w:szCs w:val="32"/>
                        </w:rPr>
                        <w:tab/>
                      </w:r>
                      <w:r w:rsidRPr="007219C0" w:rsidR="003E2778">
                        <w:rPr>
                          <w:sz w:val="32"/>
                          <w:szCs w:val="32"/>
                        </w:rPr>
                        <w:t>Sideline official</w:t>
                      </w:r>
                      <w:r w:rsidRPr="007219C0" w:rsidR="003E2778">
                        <w:rPr>
                          <w:sz w:val="32"/>
                          <w:szCs w:val="32"/>
                        </w:rPr>
                        <w:tab/>
                      </w:r>
                      <w:r w:rsidRPr="007219C0" w:rsidR="003E2778">
                        <w:rPr>
                          <w:sz w:val="32"/>
                          <w:szCs w:val="32"/>
                        </w:rPr>
                        <w:t>/</w:t>
                      </w:r>
                      <w:r w:rsidRPr="007219C0" w:rsidR="003E2778">
                        <w:rPr>
                          <w:sz w:val="32"/>
                          <w:szCs w:val="32"/>
                        </w:rPr>
                        <w:tab/>
                      </w:r>
                      <w:r w:rsidRPr="007219C0">
                        <w:rPr>
                          <w:sz w:val="32"/>
                          <w:szCs w:val="32"/>
                        </w:rPr>
                        <w:t>Linesma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3D211F">
        <w:rPr>
          <w:b/>
        </w:rPr>
        <w:t>Foirm</w:t>
      </w:r>
      <w:proofErr w:type="spellEnd"/>
      <w:r w:rsidR="003D211F">
        <w:rPr>
          <w:b/>
        </w:rPr>
        <w:t xml:space="preserve"> </w:t>
      </w:r>
      <w:proofErr w:type="spellStart"/>
      <w:r w:rsidR="003D211F">
        <w:rPr>
          <w:b/>
        </w:rPr>
        <w:t>Oifigiúil</w:t>
      </w:r>
      <w:proofErr w:type="spellEnd"/>
      <w:r w:rsidR="003D211F">
        <w:rPr>
          <w:b/>
        </w:rPr>
        <w:t xml:space="preserve"> </w:t>
      </w:r>
      <w:proofErr w:type="spellStart"/>
      <w:r w:rsidR="003D211F">
        <w:rPr>
          <w:b/>
        </w:rPr>
        <w:t>Tuarascála</w:t>
      </w:r>
      <w:proofErr w:type="spellEnd"/>
      <w:r w:rsidR="003D211F">
        <w:rPr>
          <w:b/>
        </w:rPr>
        <w:t xml:space="preserve"> an </w:t>
      </w:r>
      <w:proofErr w:type="spellStart"/>
      <w:r w:rsidR="003D211F">
        <w:rPr>
          <w:b/>
        </w:rPr>
        <w:t>Réiteora</w:t>
      </w:r>
      <w:proofErr w:type="spellEnd"/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18D43FE" w14:textId="77777777" w:rsidR="006C28BD" w:rsidRDefault="003D211F" w:rsidP="006C28BD">
      <w:pPr>
        <w:rPr>
          <w:b/>
        </w:rPr>
      </w:pPr>
      <w:r>
        <w:rPr>
          <w:b/>
        </w:rPr>
        <w:t>Referee’s Official Report Form</w:t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  <w:r w:rsidR="006C28BD">
        <w:rPr>
          <w:b/>
        </w:rPr>
        <w:tab/>
      </w:r>
    </w:p>
    <w:p w14:paraId="63AC5B5D" w14:textId="77777777" w:rsidR="007219C0" w:rsidRDefault="007219C0" w:rsidP="003D211F">
      <w:pPr>
        <w:rPr>
          <w:b/>
          <w:sz w:val="20"/>
          <w:szCs w:val="20"/>
        </w:rPr>
      </w:pPr>
    </w:p>
    <w:p w14:paraId="75444916" w14:textId="2D0832C4" w:rsidR="00E03A2E" w:rsidRPr="00504EA7" w:rsidRDefault="00E03A2E" w:rsidP="00E03A2E">
      <w:pPr>
        <w:jc w:val="center"/>
        <w:rPr>
          <w:b/>
          <w:color w:val="FF0000"/>
        </w:rPr>
      </w:pPr>
      <w:r w:rsidRPr="00504EA7">
        <w:rPr>
          <w:b/>
          <w:color w:val="FF0000"/>
        </w:rPr>
        <w:t xml:space="preserve">TO BE RETURNED TO ARMAGH COUNTY BOARD OFFICE WITHIN </w:t>
      </w:r>
      <w:r w:rsidR="00504EA7" w:rsidRPr="00504EA7">
        <w:rPr>
          <w:b/>
          <w:color w:val="FF0000"/>
        </w:rPr>
        <w:t>3</w:t>
      </w:r>
      <w:r w:rsidRPr="00504EA7">
        <w:rPr>
          <w:b/>
          <w:color w:val="FF0000"/>
        </w:rPr>
        <w:t xml:space="preserve"> DAYS OF DATE OF FIXTURE</w:t>
      </w:r>
    </w:p>
    <w:p w14:paraId="637631D3" w14:textId="534FF49C" w:rsidR="003D211F" w:rsidRPr="00EA3B08" w:rsidRDefault="003D211F" w:rsidP="1165CEC3">
      <w:r w:rsidRPr="1165CEC3">
        <w:rPr>
          <w:b/>
          <w:bCs/>
          <w:sz w:val="20"/>
          <w:szCs w:val="20"/>
        </w:rPr>
        <w:t>A Chara,</w:t>
      </w:r>
    </w:p>
    <w:p w14:paraId="48626197" w14:textId="77777777" w:rsidR="003D211F" w:rsidRPr="00EA3B08" w:rsidRDefault="003D211F" w:rsidP="003D211F">
      <w:pPr>
        <w:rPr>
          <w:b/>
          <w:sz w:val="20"/>
          <w:szCs w:val="20"/>
        </w:rPr>
      </w:pPr>
      <w:r w:rsidRPr="00EA3B08">
        <w:rPr>
          <w:b/>
          <w:sz w:val="20"/>
          <w:szCs w:val="20"/>
        </w:rPr>
        <w:t>You are hereby notified that you have been appointed by</w:t>
      </w:r>
      <w:r>
        <w:rPr>
          <w:b/>
          <w:sz w:val="20"/>
          <w:szCs w:val="20"/>
        </w:rPr>
        <w:t xml:space="preserve"> </w:t>
      </w:r>
      <w:proofErr w:type="spellStart"/>
      <w:r w:rsidRPr="00EA3B08">
        <w:rPr>
          <w:b/>
          <w:sz w:val="20"/>
          <w:szCs w:val="20"/>
        </w:rPr>
        <w:t>Coiste</w:t>
      </w:r>
      <w:proofErr w:type="spellEnd"/>
      <w:r w:rsidRPr="00EA3B08">
        <w:rPr>
          <w:b/>
          <w:sz w:val="20"/>
          <w:szCs w:val="20"/>
        </w:rPr>
        <w:t xml:space="preserve"> </w:t>
      </w:r>
      <w:r w:rsidR="00874E13">
        <w:rPr>
          <w:b/>
          <w:sz w:val="20"/>
          <w:szCs w:val="20"/>
        </w:rPr>
        <w:t xml:space="preserve">Armagh </w:t>
      </w:r>
      <w:r w:rsidR="00657DFD">
        <w:rPr>
          <w:b/>
          <w:sz w:val="20"/>
          <w:szCs w:val="20"/>
        </w:rPr>
        <w:t>County</w:t>
      </w:r>
      <w:r w:rsidR="00874E13">
        <w:rPr>
          <w:b/>
          <w:sz w:val="20"/>
          <w:szCs w:val="20"/>
        </w:rPr>
        <w:t xml:space="preserve"> Board</w:t>
      </w:r>
      <w:r w:rsidR="005B0C64">
        <w:rPr>
          <w:b/>
          <w:sz w:val="20"/>
          <w:szCs w:val="20"/>
        </w:rPr>
        <w:t>,</w:t>
      </w:r>
      <w:r w:rsidRPr="00EA3B08">
        <w:rPr>
          <w:b/>
          <w:sz w:val="20"/>
          <w:szCs w:val="20"/>
        </w:rPr>
        <w:t xml:space="preserve"> </w:t>
      </w:r>
      <w:proofErr w:type="spellStart"/>
      <w:r w:rsidRPr="00EA3B08">
        <w:rPr>
          <w:b/>
          <w:sz w:val="20"/>
          <w:szCs w:val="20"/>
        </w:rPr>
        <w:t>Roghnaithe</w:t>
      </w:r>
      <w:proofErr w:type="spellEnd"/>
      <w:r w:rsidRPr="00EA3B08">
        <w:rPr>
          <w:b/>
          <w:sz w:val="20"/>
          <w:szCs w:val="20"/>
        </w:rPr>
        <w:t xml:space="preserve"> Na </w:t>
      </w:r>
      <w:proofErr w:type="spellStart"/>
      <w:r w:rsidRPr="00EA3B08">
        <w:rPr>
          <w:b/>
          <w:sz w:val="20"/>
          <w:szCs w:val="20"/>
        </w:rPr>
        <w:t>Réiteoir</w:t>
      </w:r>
      <w:proofErr w:type="spellEnd"/>
      <w:r w:rsidRPr="00EA3B08">
        <w:rPr>
          <w:b/>
          <w:sz w:val="20"/>
          <w:szCs w:val="20"/>
        </w:rPr>
        <w:t xml:space="preserve"> to referee:</w:t>
      </w:r>
    </w:p>
    <w:p w14:paraId="10723FCE" w14:textId="6639DA1F" w:rsidR="003D211F" w:rsidRDefault="009137AD">
      <w:r>
        <w:rPr>
          <w:b/>
          <w:noProof/>
          <w:sz w:val="20"/>
          <w:szCs w:val="20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2477F9" wp14:editId="251B52B7">
                <wp:simplePos x="0" y="0"/>
                <wp:positionH relativeFrom="column">
                  <wp:posOffset>2502535</wp:posOffset>
                </wp:positionH>
                <wp:positionV relativeFrom="paragraph">
                  <wp:posOffset>184785</wp:posOffset>
                </wp:positionV>
                <wp:extent cx="4256405" cy="1657350"/>
                <wp:effectExtent l="0" t="0" r="10795" b="1905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640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7CF26" w14:textId="145B3F95" w:rsidR="003D211F" w:rsidRPr="004863FB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Ionad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/Venue</w:t>
                            </w:r>
                            <w:r w:rsidR="00DC2955">
                              <w:rPr>
                                <w:sz w:val="20"/>
                                <w:szCs w:val="20"/>
                                <w:lang w:val="en-IE"/>
                              </w:rPr>
                              <w:t>:</w:t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81497B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>Code: Hurling / Football</w:t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CE7698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</w:p>
                          <w:p w14:paraId="261CE886" w14:textId="77777777" w:rsidR="003D211F" w:rsidRPr="004863FB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Comortás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/Competition:</w:t>
                            </w:r>
                          </w:p>
                          <w:p w14:paraId="3E1116E6" w14:textId="77777777" w:rsidR="003D211F" w:rsidRPr="004863FB" w:rsidRDefault="003D211F" w:rsidP="003D211F">
                            <w:pPr>
                              <w:ind w:left="720"/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</w:p>
                          <w:p w14:paraId="30A85491" w14:textId="77777777" w:rsidR="003D211F" w:rsidRPr="004863FB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Round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3D211F" w:rsidRPr="004863FB">
                              <w:rPr>
                                <w:sz w:val="20"/>
                                <w:szCs w:val="20"/>
                                <w:lang w:val="en-IE"/>
                              </w:rPr>
                              <w:t>Team A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  <w:t xml:space="preserve"> </w:t>
                            </w:r>
                            <w:r w:rsidR="006C28BD">
                              <w:rPr>
                                <w:sz w:val="20"/>
                                <w:szCs w:val="20"/>
                                <w:lang w:val="en-IE"/>
                              </w:rPr>
                              <w:t>V Team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B:</w:t>
                            </w:r>
                          </w:p>
                          <w:p w14:paraId="44C0FE71" w14:textId="77777777" w:rsidR="003D211F" w:rsidRPr="004863FB" w:rsidRDefault="003D211F" w:rsidP="003D211F">
                            <w:pPr>
                              <w:ind w:left="720"/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</w:p>
                          <w:p w14:paraId="3AEDFEA2" w14:textId="77777777" w:rsidR="003D211F" w:rsidRPr="004863FB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Dáta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  <w:t xml:space="preserve">  </w:t>
                            </w:r>
                            <w:r w:rsidR="005B21BD"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         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3D211F" w:rsidRPr="004863FB"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@ 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time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5B21BD"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             </w:t>
                            </w:r>
                            <w:r w:rsidR="003D211F" w:rsidRPr="004863FB">
                              <w:rPr>
                                <w:sz w:val="20"/>
                                <w:szCs w:val="20"/>
                                <w:lang w:val="en-IE"/>
                              </w:rPr>
                              <w:t>E.T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:</w:t>
                            </w:r>
                          </w:p>
                          <w:p w14:paraId="574E4E90" w14:textId="77777777" w:rsidR="003D211F" w:rsidRPr="004863FB" w:rsidRDefault="005B21BD" w:rsidP="003D211F">
                            <w:pPr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IE"/>
                              </w:rPr>
                              <w:t xml:space="preserve">  </w:t>
                            </w:r>
                          </w:p>
                          <w:p w14:paraId="7228CF9D" w14:textId="77777777" w:rsidR="003D211F" w:rsidRPr="00EA3B08" w:rsidRDefault="003D211F" w:rsidP="003D211F">
                            <w:pPr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  <w:r w:rsidRPr="00EA3B08">
                              <w:rPr>
                                <w:sz w:val="16"/>
                                <w:szCs w:val="16"/>
                                <w:lang w:val="en-IE"/>
                              </w:rPr>
                              <w:t>You will receive a SMS message at &lt;1hr after start of game&gt; requesting you to text the score of the match. Please reply to this message ASAP after the match in the exact format: H G-PP A G-PP</w:t>
                            </w:r>
                          </w:p>
                          <w:p w14:paraId="22B1AA0E" w14:textId="77777777" w:rsidR="003D211F" w:rsidRPr="00EA3B08" w:rsidRDefault="003D211F" w:rsidP="003D211F">
                            <w:pPr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  <w:r w:rsidRPr="00EA3B08">
                              <w:rPr>
                                <w:sz w:val="16"/>
                                <w:szCs w:val="16"/>
                                <w:lang w:val="en-IE"/>
                              </w:rPr>
                              <w:t>An Example would be: H2-10 A 0-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2477F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197.05pt;margin-top:14.55pt;width:335.15pt;height:13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" strokeweight="1.5pt">
                <v:textbox>
                  <w:txbxContent>
                    <w:p w14:paraId="0FB7CF26" w14:textId="145B3F95" w:rsidR="003D211F" w:rsidRPr="004863FB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IE"/>
                        </w:rPr>
                        <w:t>Ionad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n-IE"/>
                        </w:rPr>
                        <w:t>/Venue</w:t>
                      </w:r>
                      <w:r w:rsidR="00DC2955">
                        <w:rPr>
                          <w:sz w:val="20"/>
                          <w:szCs w:val="20"/>
                          <w:lang w:val="en-IE"/>
                        </w:rPr>
                        <w:t>:</w:t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81497B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>Code: Hurling / Football</w:t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CE7698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</w:p>
                    <w:p w14:paraId="261CE886" w14:textId="77777777" w:rsidR="003D211F" w:rsidRPr="004863FB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IE"/>
                        </w:rPr>
                        <w:t>Comortás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n-IE"/>
                        </w:rPr>
                        <w:t>/Competition:</w:t>
                      </w:r>
                    </w:p>
                    <w:p w14:paraId="3E1116E6" w14:textId="77777777" w:rsidR="003D211F" w:rsidRPr="004863FB" w:rsidRDefault="003D211F" w:rsidP="003D211F">
                      <w:pPr>
                        <w:ind w:left="720"/>
                        <w:rPr>
                          <w:sz w:val="16"/>
                          <w:szCs w:val="16"/>
                          <w:lang w:val="en-IE"/>
                        </w:rPr>
                      </w:pPr>
                    </w:p>
                    <w:p w14:paraId="30A85491" w14:textId="77777777" w:rsidR="003D211F" w:rsidRPr="004863FB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sz w:val="20"/>
                          <w:szCs w:val="20"/>
                          <w:lang w:val="en-IE"/>
                        </w:rPr>
                        <w:t>Round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3D211F" w:rsidRPr="004863FB">
                        <w:rPr>
                          <w:sz w:val="20"/>
                          <w:szCs w:val="20"/>
                          <w:lang w:val="en-IE"/>
                        </w:rPr>
                        <w:t>Team A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>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  <w:t xml:space="preserve"> </w:t>
                      </w:r>
                      <w:r w:rsidR="006C28BD">
                        <w:rPr>
                          <w:sz w:val="20"/>
                          <w:szCs w:val="20"/>
                          <w:lang w:val="en-IE"/>
                        </w:rPr>
                        <w:t>V Team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 xml:space="preserve"> B:</w:t>
                      </w:r>
                    </w:p>
                    <w:p w14:paraId="44C0FE71" w14:textId="77777777" w:rsidR="003D211F" w:rsidRPr="004863FB" w:rsidRDefault="003D211F" w:rsidP="003D211F">
                      <w:pPr>
                        <w:ind w:left="720"/>
                        <w:rPr>
                          <w:sz w:val="16"/>
                          <w:szCs w:val="16"/>
                          <w:lang w:val="en-IE"/>
                        </w:rPr>
                      </w:pPr>
                    </w:p>
                    <w:p w14:paraId="3AEDFEA2" w14:textId="77777777" w:rsidR="003D211F" w:rsidRPr="004863FB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IE"/>
                        </w:rPr>
                        <w:t>Dáta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n-IE"/>
                        </w:rPr>
                        <w:t>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  <w:t xml:space="preserve">  </w:t>
                      </w:r>
                      <w:r w:rsidR="005B21BD">
                        <w:rPr>
                          <w:sz w:val="20"/>
                          <w:szCs w:val="20"/>
                          <w:lang w:val="en-IE"/>
                        </w:rPr>
                        <w:t xml:space="preserve">          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3D211F" w:rsidRPr="004863FB">
                        <w:rPr>
                          <w:sz w:val="20"/>
                          <w:szCs w:val="20"/>
                          <w:lang w:val="en-IE"/>
                        </w:rPr>
                        <w:t xml:space="preserve">@ 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>time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5B21BD">
                        <w:rPr>
                          <w:sz w:val="20"/>
                          <w:szCs w:val="20"/>
                          <w:lang w:val="en-IE"/>
                        </w:rPr>
                        <w:t xml:space="preserve">              </w:t>
                      </w:r>
                      <w:r w:rsidR="003D211F" w:rsidRPr="004863FB">
                        <w:rPr>
                          <w:sz w:val="20"/>
                          <w:szCs w:val="20"/>
                          <w:lang w:val="en-IE"/>
                        </w:rPr>
                        <w:t>E.T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>:</w:t>
                      </w:r>
                    </w:p>
                    <w:p w14:paraId="574E4E90" w14:textId="77777777" w:rsidR="003D211F" w:rsidRPr="004863FB" w:rsidRDefault="005B21BD" w:rsidP="003D211F">
                      <w:pPr>
                        <w:rPr>
                          <w:sz w:val="16"/>
                          <w:szCs w:val="16"/>
                          <w:lang w:val="en-IE"/>
                        </w:rPr>
                      </w:pPr>
                      <w:r>
                        <w:rPr>
                          <w:sz w:val="16"/>
                          <w:szCs w:val="16"/>
                          <w:lang w:val="en-IE"/>
                        </w:rPr>
                        <w:t xml:space="preserve">  </w:t>
                      </w:r>
                    </w:p>
                    <w:p w14:paraId="7228CF9D" w14:textId="77777777" w:rsidR="003D211F" w:rsidRPr="00EA3B08" w:rsidRDefault="003D211F" w:rsidP="003D211F">
                      <w:pPr>
                        <w:rPr>
                          <w:sz w:val="16"/>
                          <w:szCs w:val="16"/>
                          <w:lang w:val="en-IE"/>
                        </w:rPr>
                      </w:pPr>
                      <w:r w:rsidRPr="00EA3B08">
                        <w:rPr>
                          <w:sz w:val="16"/>
                          <w:szCs w:val="16"/>
                          <w:lang w:val="en-IE"/>
                        </w:rPr>
                        <w:t>You will receive a SMS message at &lt;1hr after start of game&gt; requesting you to text the score of the match. Please reply to this message ASAP after the match in the exact format: H G-PP A G-PP</w:t>
                      </w:r>
                    </w:p>
                    <w:p w14:paraId="22B1AA0E" w14:textId="77777777" w:rsidR="003D211F" w:rsidRPr="00EA3B08" w:rsidRDefault="003D211F" w:rsidP="003D211F">
                      <w:pPr>
                        <w:rPr>
                          <w:sz w:val="16"/>
                          <w:szCs w:val="16"/>
                          <w:lang w:val="en-IE"/>
                        </w:rPr>
                      </w:pPr>
                      <w:r w:rsidRPr="00EA3B08">
                        <w:rPr>
                          <w:sz w:val="16"/>
                          <w:szCs w:val="16"/>
                          <w:lang w:val="en-IE"/>
                        </w:rPr>
                        <w:t>An Example would be: H2-10 A 0-09</w:t>
                      </w:r>
                    </w:p>
                  </w:txbxContent>
                </v:textbox>
              </v:shape>
            </w:pict>
          </mc:Fallback>
        </mc:AlternateContent>
      </w:r>
      <w:r w:rsidR="00F7022B">
        <w:rPr>
          <w:b/>
          <w:noProof/>
          <w:sz w:val="20"/>
          <w:szCs w:val="20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441065B" wp14:editId="6D9D9CA9">
                <wp:simplePos x="0" y="0"/>
                <wp:positionH relativeFrom="column">
                  <wp:posOffset>-231140</wp:posOffset>
                </wp:positionH>
                <wp:positionV relativeFrom="paragraph">
                  <wp:posOffset>461010</wp:posOffset>
                </wp:positionV>
                <wp:extent cx="2495550" cy="109537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B5741" w14:textId="5CFE987C" w:rsidR="003D211F" w:rsidRPr="004863FB" w:rsidRDefault="008A54FC" w:rsidP="003D211F">
                            <w:pPr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proofErr w:type="spellStart"/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>Ainm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>/Name:</w:t>
                            </w:r>
                            <w:r w:rsidR="003D211F"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5F4F44E2" w14:textId="77777777" w:rsidR="003D211F" w:rsidRPr="00194633" w:rsidRDefault="003D211F" w:rsidP="003D211F">
                            <w:pPr>
                              <w:ind w:left="720"/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</w:p>
                          <w:p w14:paraId="7F127DFF" w14:textId="77777777" w:rsidR="008A54FC" w:rsidRDefault="003D211F" w:rsidP="003D211F">
                            <w:pPr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proofErr w:type="spellStart"/>
                            <w:r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>Seoladh</w:t>
                            </w:r>
                            <w:proofErr w:type="spellEnd"/>
                            <w:r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>:</w:t>
                            </w:r>
                            <w:r w:rsidR="008A54FC"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03788F0F" w14:textId="77777777" w:rsidR="003D211F" w:rsidRPr="004863FB" w:rsidRDefault="008A54FC" w:rsidP="003D211F">
                            <w:pPr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>Address:</w:t>
                            </w:r>
                            <w:r w:rsidR="003D211F"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4314E9D2" w14:textId="77777777" w:rsidR="003D211F" w:rsidRPr="004863FB" w:rsidRDefault="003D211F" w:rsidP="008A54FC">
                            <w:pPr>
                              <w:ind w:left="720"/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145B000C" w14:textId="77777777" w:rsidR="003D211F" w:rsidRPr="004863FB" w:rsidRDefault="003D211F" w:rsidP="003D211F">
                            <w:pPr>
                              <w:ind w:left="720"/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1065B" id="_x0000_s1028" type="#_x0000_t202" style="position:absolute;margin-left:-18.2pt;margin-top:36.3pt;width:196.5pt;height:8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" strokeweight="1pt">
                <v:textbox>
                  <w:txbxContent>
                    <w:p w14:paraId="62FB5741" w14:textId="5CFE987C" w:rsidR="003D211F" w:rsidRPr="004863FB" w:rsidRDefault="008A54FC" w:rsidP="003D211F">
                      <w:pPr>
                        <w:rPr>
                          <w:sz w:val="22"/>
                          <w:szCs w:val="22"/>
                          <w:lang w:val="en-IE"/>
                        </w:rPr>
                      </w:pPr>
                      <w:proofErr w:type="spellStart"/>
                      <w:r>
                        <w:rPr>
                          <w:sz w:val="22"/>
                          <w:szCs w:val="22"/>
                          <w:lang w:val="en-IE"/>
                        </w:rPr>
                        <w:t>Ainm</w:t>
                      </w:r>
                      <w:proofErr w:type="spellEnd"/>
                      <w:r>
                        <w:rPr>
                          <w:sz w:val="22"/>
                          <w:szCs w:val="22"/>
                          <w:lang w:val="en-IE"/>
                        </w:rPr>
                        <w:t>/Name:</w:t>
                      </w:r>
                      <w:r w:rsidR="003D211F" w:rsidRPr="004863FB"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5F4F44E2" w14:textId="77777777" w:rsidR="003D211F" w:rsidRPr="00194633" w:rsidRDefault="003D211F" w:rsidP="003D211F">
                      <w:pPr>
                        <w:ind w:left="720"/>
                        <w:rPr>
                          <w:sz w:val="16"/>
                          <w:szCs w:val="16"/>
                          <w:lang w:val="en-IE"/>
                        </w:rPr>
                      </w:pPr>
                    </w:p>
                    <w:p w14:paraId="7F127DFF" w14:textId="77777777" w:rsidR="008A54FC" w:rsidRDefault="003D211F" w:rsidP="003D211F">
                      <w:pPr>
                        <w:rPr>
                          <w:sz w:val="22"/>
                          <w:szCs w:val="22"/>
                          <w:lang w:val="en-IE"/>
                        </w:rPr>
                      </w:pPr>
                      <w:proofErr w:type="spellStart"/>
                      <w:r w:rsidRPr="004863FB">
                        <w:rPr>
                          <w:sz w:val="22"/>
                          <w:szCs w:val="22"/>
                          <w:lang w:val="en-IE"/>
                        </w:rPr>
                        <w:t>Seoladh</w:t>
                      </w:r>
                      <w:proofErr w:type="spellEnd"/>
                      <w:r w:rsidRPr="004863FB">
                        <w:rPr>
                          <w:sz w:val="22"/>
                          <w:szCs w:val="22"/>
                          <w:lang w:val="en-IE"/>
                        </w:rPr>
                        <w:t>:</w:t>
                      </w:r>
                      <w:r w:rsidR="008A54FC"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03788F0F" w14:textId="77777777" w:rsidR="003D211F" w:rsidRPr="004863FB" w:rsidRDefault="008A54FC" w:rsidP="003D211F">
                      <w:pPr>
                        <w:rPr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sz w:val="22"/>
                          <w:szCs w:val="22"/>
                          <w:lang w:val="en-IE"/>
                        </w:rPr>
                        <w:t>Address:</w:t>
                      </w:r>
                      <w:r w:rsidR="003D211F" w:rsidRPr="004863FB"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4314E9D2" w14:textId="77777777" w:rsidR="003D211F" w:rsidRPr="004863FB" w:rsidRDefault="003D211F" w:rsidP="008A54FC">
                      <w:pPr>
                        <w:ind w:left="720"/>
                        <w:rPr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145B000C" w14:textId="77777777" w:rsidR="003D211F" w:rsidRPr="004863FB" w:rsidRDefault="003D211F" w:rsidP="003D211F">
                      <w:pPr>
                        <w:ind w:left="720"/>
                        <w:rPr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0A06831A" w14:textId="77777777" w:rsidR="003D211F" w:rsidRDefault="003D211F"/>
    <w:p w14:paraId="36E04371" w14:textId="77777777" w:rsidR="003D211F" w:rsidRDefault="003D211F"/>
    <w:p w14:paraId="548810B7" w14:textId="77777777" w:rsidR="003D211F" w:rsidRDefault="003D211F"/>
    <w:p w14:paraId="02F629BB" w14:textId="77777777" w:rsidR="003D211F" w:rsidRDefault="003D211F"/>
    <w:p w14:paraId="38AB97F7" w14:textId="77777777" w:rsidR="003D211F" w:rsidRDefault="003D211F"/>
    <w:p w14:paraId="29F1BEF1" w14:textId="77777777" w:rsidR="003D211F" w:rsidRDefault="003D211F"/>
    <w:p w14:paraId="3A36F6B9" w14:textId="77777777" w:rsidR="003D211F" w:rsidRDefault="003D211F"/>
    <w:p w14:paraId="69A3E282" w14:textId="77777777" w:rsidR="003D211F" w:rsidRDefault="003D211F" w:rsidP="003D211F">
      <w:pPr>
        <w:rPr>
          <w:b/>
        </w:rPr>
      </w:pPr>
    </w:p>
    <w:p w14:paraId="4F35841F" w14:textId="5471C136" w:rsidR="003D211F" w:rsidRDefault="003D211F" w:rsidP="003D211F">
      <w:pPr>
        <w:rPr>
          <w:b/>
          <w:sz w:val="16"/>
          <w:szCs w:val="16"/>
        </w:rPr>
      </w:pPr>
    </w:p>
    <w:p w14:paraId="2B0E0850" w14:textId="6D3FB497" w:rsidR="007219C0" w:rsidRPr="00FA4F1D" w:rsidRDefault="0081497B" w:rsidP="003D211F">
      <w:pPr>
        <w:rPr>
          <w:b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3FFA950" wp14:editId="6C4CAA33">
            <wp:simplePos x="0" y="0"/>
            <wp:positionH relativeFrom="column">
              <wp:posOffset>397510</wp:posOffset>
            </wp:positionH>
            <wp:positionV relativeFrom="paragraph">
              <wp:posOffset>1112520</wp:posOffset>
            </wp:positionV>
            <wp:extent cx="1276350" cy="2667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8"/>
        <w:gridCol w:w="7473"/>
      </w:tblGrid>
      <w:tr w:rsidR="003D211F" w14:paraId="018795F7" w14:textId="77777777" w:rsidTr="001B3A0C">
        <w:tc>
          <w:tcPr>
            <w:tcW w:w="3227" w:type="dxa"/>
          </w:tcPr>
          <w:p w14:paraId="531A6C82" w14:textId="77777777" w:rsidR="003D211F" w:rsidRPr="00FA4F1D" w:rsidRDefault="003D211F" w:rsidP="0081497B">
            <w:pPr>
              <w:rPr>
                <w:b/>
                <w:sz w:val="16"/>
                <w:szCs w:val="16"/>
              </w:rPr>
            </w:pPr>
            <w:proofErr w:type="spellStart"/>
            <w:r w:rsidRPr="00FA4F1D">
              <w:rPr>
                <w:b/>
                <w:sz w:val="16"/>
                <w:szCs w:val="16"/>
              </w:rPr>
              <w:t>ar</w:t>
            </w:r>
            <w:proofErr w:type="spellEnd"/>
            <w:r w:rsidRPr="00FA4F1D">
              <w:rPr>
                <w:b/>
                <w:sz w:val="16"/>
                <w:szCs w:val="16"/>
              </w:rPr>
              <w:t xml:space="preserve"> son </w:t>
            </w:r>
            <w:proofErr w:type="spellStart"/>
            <w:r w:rsidRPr="00FA4F1D">
              <w:rPr>
                <w:b/>
                <w:sz w:val="16"/>
                <w:szCs w:val="16"/>
              </w:rPr>
              <w:t>Coiste</w:t>
            </w:r>
            <w:proofErr w:type="spellEnd"/>
            <w:r w:rsidRPr="00FA4F1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FA4F1D">
              <w:rPr>
                <w:b/>
                <w:sz w:val="16"/>
                <w:szCs w:val="16"/>
              </w:rPr>
              <w:t>Cheannais</w:t>
            </w:r>
            <w:proofErr w:type="spellEnd"/>
            <w:r w:rsidRPr="00FA4F1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FA4F1D">
              <w:rPr>
                <w:b/>
                <w:sz w:val="16"/>
                <w:szCs w:val="16"/>
              </w:rPr>
              <w:t>na</w:t>
            </w:r>
            <w:proofErr w:type="spellEnd"/>
            <w:r w:rsidRPr="00FA4F1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FA4F1D">
              <w:rPr>
                <w:b/>
                <w:sz w:val="16"/>
                <w:szCs w:val="16"/>
              </w:rPr>
              <w:t>gComórtaisí</w:t>
            </w:r>
            <w:proofErr w:type="spellEnd"/>
          </w:p>
          <w:p w14:paraId="37C18980" w14:textId="77777777" w:rsidR="003D211F" w:rsidRPr="00FA4F1D" w:rsidRDefault="003D211F" w:rsidP="0081497B">
            <w:pPr>
              <w:rPr>
                <w:sz w:val="16"/>
                <w:szCs w:val="16"/>
              </w:rPr>
            </w:pPr>
            <w:r w:rsidRPr="00FA4F1D">
              <w:rPr>
                <w:sz w:val="16"/>
                <w:szCs w:val="16"/>
              </w:rPr>
              <w:t>(The Referee’s report should be completed accurately, completely and honestly)</w:t>
            </w:r>
          </w:p>
          <w:p w14:paraId="16C4B7EA" w14:textId="1100F83B" w:rsidR="003D211F" w:rsidRPr="00FA4F1D" w:rsidRDefault="003D211F" w:rsidP="003D211F">
            <w:pPr>
              <w:rPr>
                <w:b/>
                <w:sz w:val="16"/>
                <w:szCs w:val="16"/>
              </w:rPr>
            </w:pPr>
          </w:p>
        </w:tc>
        <w:tc>
          <w:tcPr>
            <w:tcW w:w="7620" w:type="dxa"/>
          </w:tcPr>
          <w:p w14:paraId="13D03944" w14:textId="77777777" w:rsidR="003D211F" w:rsidRPr="00FA4F1D" w:rsidRDefault="003D211F" w:rsidP="003D211F">
            <w:pPr>
              <w:rPr>
                <w:b/>
                <w:sz w:val="16"/>
                <w:szCs w:val="16"/>
              </w:rPr>
            </w:pPr>
            <w:r w:rsidRPr="00FA4F1D">
              <w:rPr>
                <w:b/>
                <w:sz w:val="16"/>
                <w:szCs w:val="16"/>
              </w:rPr>
              <w:t>You are requested to:</w:t>
            </w:r>
          </w:p>
          <w:p w14:paraId="3631B474" w14:textId="77777777" w:rsidR="003D211F" w:rsidRPr="00504EA7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6"/>
                <w:szCs w:val="16"/>
              </w:rPr>
            </w:pPr>
            <w:r w:rsidRPr="00504EA7">
              <w:rPr>
                <w:b/>
                <w:bCs/>
                <w:sz w:val="16"/>
                <w:szCs w:val="16"/>
              </w:rPr>
              <w:t>Be at the venue one hour before the start of the game</w:t>
            </w:r>
          </w:p>
          <w:p w14:paraId="2BE49C4F" w14:textId="77777777" w:rsidR="003D211F" w:rsidRPr="00504EA7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6"/>
                <w:szCs w:val="16"/>
              </w:rPr>
            </w:pPr>
            <w:r w:rsidRPr="00504EA7">
              <w:rPr>
                <w:b/>
                <w:bCs/>
                <w:sz w:val="16"/>
                <w:szCs w:val="16"/>
              </w:rPr>
              <w:t>Arrange Umpires for the Match</w:t>
            </w:r>
          </w:p>
          <w:p w14:paraId="7C4D5830" w14:textId="77777777" w:rsidR="003D211F" w:rsidRPr="00504EA7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6"/>
                <w:szCs w:val="16"/>
              </w:rPr>
            </w:pPr>
            <w:r w:rsidRPr="00504EA7">
              <w:rPr>
                <w:b/>
                <w:bCs/>
                <w:sz w:val="16"/>
                <w:szCs w:val="16"/>
              </w:rPr>
              <w:t xml:space="preserve">Complete this form and return it (together with team sheets) within three days of the match, </w:t>
            </w:r>
          </w:p>
          <w:p w14:paraId="3E3D334E" w14:textId="2E9048E5" w:rsidR="003D211F" w:rsidRPr="00504EA7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FF0000"/>
                <w:sz w:val="16"/>
                <w:szCs w:val="16"/>
              </w:rPr>
            </w:pPr>
            <w:r w:rsidRPr="00504EA7">
              <w:rPr>
                <w:b/>
                <w:bCs/>
                <w:color w:val="FF0000"/>
                <w:sz w:val="16"/>
                <w:szCs w:val="16"/>
              </w:rPr>
              <w:t xml:space="preserve">Any report that contains a disciplinary issue must e-mailed to </w:t>
            </w:r>
            <w:r w:rsidR="00694A23" w:rsidRPr="00504EA7">
              <w:rPr>
                <w:b/>
                <w:bCs/>
                <w:color w:val="FF0000"/>
                <w:sz w:val="20"/>
                <w:szCs w:val="20"/>
              </w:rPr>
              <w:t>fixtures</w:t>
            </w:r>
            <w:r w:rsidR="00874E13" w:rsidRPr="00504EA7">
              <w:rPr>
                <w:b/>
                <w:bCs/>
                <w:color w:val="FF0000"/>
                <w:sz w:val="20"/>
                <w:szCs w:val="20"/>
              </w:rPr>
              <w:t>.armagh@gaa.ie</w:t>
            </w:r>
            <w:r w:rsidRPr="00504EA7">
              <w:rPr>
                <w:b/>
                <w:bCs/>
                <w:color w:val="FF0000"/>
                <w:sz w:val="16"/>
                <w:szCs w:val="16"/>
              </w:rPr>
              <w:t xml:space="preserve"> no later than midday the following day</w:t>
            </w:r>
          </w:p>
          <w:p w14:paraId="4CE61991" w14:textId="68B02AFB" w:rsidR="003D211F" w:rsidRPr="00504EA7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6"/>
                <w:szCs w:val="16"/>
              </w:rPr>
            </w:pPr>
            <w:r w:rsidRPr="00504EA7">
              <w:rPr>
                <w:b/>
                <w:bCs/>
                <w:sz w:val="16"/>
                <w:szCs w:val="16"/>
              </w:rPr>
              <w:t xml:space="preserve">In the event of being unable to act please notify </w:t>
            </w:r>
            <w:r w:rsidR="00694A23" w:rsidRPr="00504EA7">
              <w:rPr>
                <w:b/>
                <w:bCs/>
                <w:sz w:val="16"/>
                <w:szCs w:val="16"/>
              </w:rPr>
              <w:t>CCC Secretary</w:t>
            </w:r>
            <w:r w:rsidR="00874E13" w:rsidRPr="00504EA7">
              <w:rPr>
                <w:b/>
                <w:bCs/>
                <w:sz w:val="16"/>
                <w:szCs w:val="16"/>
              </w:rPr>
              <w:t xml:space="preserve"> </w:t>
            </w:r>
            <w:r w:rsidRPr="00504EA7">
              <w:rPr>
                <w:b/>
                <w:bCs/>
                <w:sz w:val="16"/>
                <w:szCs w:val="16"/>
              </w:rPr>
              <w:t>immediately</w:t>
            </w:r>
            <w:r w:rsidR="00874E13" w:rsidRPr="00504EA7">
              <w:rPr>
                <w:b/>
                <w:bCs/>
                <w:sz w:val="16"/>
                <w:szCs w:val="16"/>
              </w:rPr>
              <w:t xml:space="preserve"> </w:t>
            </w:r>
            <w:r w:rsidR="00FC1E57" w:rsidRPr="00504EA7">
              <w:rPr>
                <w:rFonts w:ascii="Calibri" w:hAnsi="Calibri" w:cs="Arial"/>
                <w:b/>
                <w:bCs/>
                <w:sz w:val="16"/>
                <w:szCs w:val="16"/>
              </w:rPr>
              <w:t>077</w:t>
            </w:r>
            <w:r w:rsidR="00504EA7">
              <w:rPr>
                <w:rFonts w:ascii="Calibri" w:hAnsi="Calibri" w:cs="Arial"/>
                <w:b/>
                <w:bCs/>
                <w:sz w:val="16"/>
                <w:szCs w:val="16"/>
              </w:rPr>
              <w:t>52810477</w:t>
            </w:r>
            <w:r w:rsidR="00FC1E57" w:rsidRPr="00504EA7">
              <w:rPr>
                <w:rFonts w:ascii="Calibri" w:hAnsi="Calibri" w:cs="Arial"/>
                <w:b/>
                <w:bCs/>
              </w:rPr>
              <w:t xml:space="preserve">      </w:t>
            </w:r>
          </w:p>
          <w:p w14:paraId="326FAE89" w14:textId="77777777" w:rsidR="003D211F" w:rsidRPr="00FA4F1D" w:rsidRDefault="003D211F" w:rsidP="003D211F">
            <w:pPr>
              <w:rPr>
                <w:b/>
                <w:sz w:val="16"/>
                <w:szCs w:val="16"/>
              </w:rPr>
            </w:pPr>
          </w:p>
        </w:tc>
      </w:tr>
    </w:tbl>
    <w:p w14:paraId="3E1F936F" w14:textId="1CA6AD9B" w:rsidR="00DC2955" w:rsidRDefault="00DC2955" w:rsidP="1165CEC3">
      <w:pPr>
        <w:rPr>
          <w:b/>
          <w:bCs/>
          <w:sz w:val="16"/>
          <w:szCs w:val="16"/>
        </w:rPr>
      </w:pPr>
    </w:p>
    <w:p w14:paraId="6721643B" w14:textId="1570683A" w:rsidR="0081497B" w:rsidRDefault="00694A23" w:rsidP="1165CEC3">
      <w:pPr>
        <w:rPr>
          <w:b/>
          <w:bCs/>
          <w:sz w:val="16"/>
          <w:szCs w:val="16"/>
        </w:rPr>
      </w:pPr>
      <w:r w:rsidRPr="1165CEC3">
        <w:rPr>
          <w:b/>
          <w:bCs/>
          <w:sz w:val="16"/>
          <w:szCs w:val="16"/>
        </w:rPr>
        <w:t>Signed:</w:t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 w:rsidRPr="1165CEC3">
        <w:rPr>
          <w:b/>
          <w:bCs/>
          <w:sz w:val="16"/>
          <w:szCs w:val="16"/>
        </w:rPr>
        <w:softHyphen/>
        <w:t xml:space="preserve"> </w:t>
      </w:r>
      <w:r w:rsidR="0081497B">
        <w:rPr>
          <w:b/>
          <w:bCs/>
          <w:sz w:val="16"/>
          <w:szCs w:val="16"/>
        </w:rPr>
        <w:t>____________________________________</w:t>
      </w:r>
      <w:r w:rsidRPr="1165CEC3">
        <w:rPr>
          <w:b/>
          <w:bCs/>
          <w:sz w:val="16"/>
          <w:szCs w:val="16"/>
        </w:rPr>
        <w:t xml:space="preserve">  </w:t>
      </w:r>
      <w:r w:rsidR="00867F26" w:rsidRPr="1165CEC3">
        <w:rPr>
          <w:b/>
          <w:bCs/>
          <w:sz w:val="16"/>
          <w:szCs w:val="16"/>
        </w:rPr>
        <w:t xml:space="preserve"> </w:t>
      </w:r>
      <w:r w:rsidR="0081497B">
        <w:rPr>
          <w:b/>
          <w:bCs/>
          <w:sz w:val="16"/>
          <w:szCs w:val="16"/>
        </w:rPr>
        <w:tab/>
      </w:r>
      <w:r w:rsidR="0081497B">
        <w:rPr>
          <w:b/>
          <w:bCs/>
          <w:sz w:val="16"/>
          <w:szCs w:val="16"/>
        </w:rPr>
        <w:tab/>
      </w:r>
      <w:r w:rsidR="0081497B" w:rsidRPr="1165CEC3">
        <w:rPr>
          <w:b/>
          <w:bCs/>
          <w:sz w:val="16"/>
          <w:szCs w:val="16"/>
        </w:rPr>
        <w:t>Date: ___________________________</w:t>
      </w:r>
    </w:p>
    <w:p w14:paraId="4990D030" w14:textId="0E476CCA" w:rsidR="003D211F" w:rsidRDefault="00DC2955" w:rsidP="0081497B">
      <w:pPr>
        <w:ind w:firstLine="720"/>
        <w:rPr>
          <w:b/>
          <w:bCs/>
          <w:sz w:val="16"/>
          <w:szCs w:val="16"/>
        </w:rPr>
      </w:pPr>
      <w:r>
        <w:t>(</w:t>
      </w:r>
      <w:r w:rsidR="0081497B">
        <w:t>L</w:t>
      </w:r>
      <w:r w:rsidR="00B7480A" w:rsidRPr="1165CEC3">
        <w:rPr>
          <w:b/>
          <w:bCs/>
          <w:sz w:val="16"/>
          <w:szCs w:val="16"/>
        </w:rPr>
        <w:t>aura Woods</w:t>
      </w:r>
      <w:r w:rsidR="00694A23" w:rsidRPr="1165CEC3">
        <w:rPr>
          <w:b/>
          <w:bCs/>
          <w:sz w:val="16"/>
          <w:szCs w:val="16"/>
        </w:rPr>
        <w:t>, CCC</w:t>
      </w:r>
      <w:r w:rsidR="00874E13" w:rsidRPr="1165CEC3">
        <w:rPr>
          <w:b/>
          <w:bCs/>
          <w:sz w:val="16"/>
          <w:szCs w:val="16"/>
        </w:rPr>
        <w:t xml:space="preserve"> Secretary</w:t>
      </w:r>
      <w:r>
        <w:rPr>
          <w:b/>
          <w:bCs/>
          <w:sz w:val="16"/>
          <w:szCs w:val="16"/>
        </w:rPr>
        <w:t>)</w:t>
      </w:r>
      <w:r w:rsidR="00694A23">
        <w:tab/>
      </w:r>
      <w:r w:rsidR="00694A23">
        <w:tab/>
      </w:r>
      <w:r w:rsidR="00694A23">
        <w:tab/>
      </w:r>
      <w:r>
        <w:tab/>
      </w:r>
    </w:p>
    <w:p w14:paraId="494A38A6" w14:textId="3637677D" w:rsidR="003D211F" w:rsidRPr="00DC2955" w:rsidRDefault="003D211F" w:rsidP="00DC2955">
      <w:pPr>
        <w:jc w:val="center"/>
        <w:rPr>
          <w:b/>
          <w:sz w:val="16"/>
          <w:szCs w:val="16"/>
        </w:rPr>
      </w:pPr>
      <w:proofErr w:type="spellStart"/>
      <w:r w:rsidRPr="004863FB">
        <w:rPr>
          <w:b/>
          <w:sz w:val="28"/>
          <w:szCs w:val="28"/>
        </w:rPr>
        <w:t>Cúntas</w:t>
      </w:r>
      <w:proofErr w:type="spellEnd"/>
      <w:r w:rsidRPr="004863FB">
        <w:rPr>
          <w:b/>
          <w:sz w:val="28"/>
          <w:szCs w:val="28"/>
        </w:rPr>
        <w:t xml:space="preserve"> an </w:t>
      </w:r>
      <w:proofErr w:type="spellStart"/>
      <w:r w:rsidRPr="004863FB">
        <w:rPr>
          <w:b/>
          <w:sz w:val="28"/>
          <w:szCs w:val="28"/>
        </w:rPr>
        <w:t>Réiteor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1"/>
        <w:gridCol w:w="2299"/>
        <w:gridCol w:w="5931"/>
      </w:tblGrid>
      <w:tr w:rsidR="00FA4F1D" w:rsidRPr="00FA4F1D" w14:paraId="2B2D12F1" w14:textId="77777777" w:rsidTr="008A54FC">
        <w:tc>
          <w:tcPr>
            <w:tcW w:w="2518" w:type="dxa"/>
          </w:tcPr>
          <w:p w14:paraId="3F6C2327" w14:textId="77777777" w:rsidR="00FA4F1D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A:</w:t>
            </w:r>
          </w:p>
          <w:p w14:paraId="328D69C2" w14:textId="77777777" w:rsidR="008A54FC" w:rsidRPr="00FA4F1D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  <w:p w14:paraId="761F021A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took the field at: ________</w:t>
            </w:r>
          </w:p>
          <w:p w14:paraId="1EA09C5A" w14:textId="77777777" w:rsidR="00FA4F1D" w:rsidRPr="00FA4F1D" w:rsidRDefault="00FA4F1D">
            <w:pPr>
              <w:rPr>
                <w:sz w:val="20"/>
                <w:szCs w:val="20"/>
              </w:rPr>
            </w:pPr>
          </w:p>
          <w:p w14:paraId="129AFABF" w14:textId="77777777" w:rsid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Linesmen:</w:t>
            </w:r>
          </w:p>
          <w:p w14:paraId="5E9220E4" w14:textId="77777777" w:rsidR="008A54FC" w:rsidRDefault="008A54FC" w:rsidP="00FA4F1D">
            <w:pPr>
              <w:rPr>
                <w:sz w:val="20"/>
                <w:szCs w:val="20"/>
              </w:rPr>
            </w:pPr>
          </w:p>
          <w:p w14:paraId="2704AAD0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________</w:t>
            </w:r>
            <w:r>
              <w:rPr>
                <w:sz w:val="20"/>
                <w:szCs w:val="20"/>
              </w:rPr>
              <w:t>____________</w:t>
            </w:r>
            <w:r w:rsidRPr="00FA4F1D">
              <w:rPr>
                <w:sz w:val="20"/>
                <w:szCs w:val="20"/>
              </w:rPr>
              <w:t>&amp;</w:t>
            </w:r>
          </w:p>
        </w:tc>
        <w:tc>
          <w:tcPr>
            <w:tcW w:w="2552" w:type="dxa"/>
          </w:tcPr>
          <w:p w14:paraId="7919BB2F" w14:textId="77777777" w:rsidR="008A54FC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B:</w:t>
            </w:r>
          </w:p>
          <w:p w14:paraId="6B2F012B" w14:textId="77777777" w:rsidR="00FA4F1D" w:rsidRPr="00FA4F1D" w:rsidRDefault="00FA4F1D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ab/>
            </w:r>
          </w:p>
          <w:p w14:paraId="054CBBA5" w14:textId="77777777" w:rsid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took the field at: ________</w:t>
            </w:r>
          </w:p>
          <w:p w14:paraId="6BC76781" w14:textId="77777777" w:rsidR="00FA4F1D" w:rsidRDefault="00FA4F1D" w:rsidP="00FA4F1D">
            <w:pPr>
              <w:rPr>
                <w:sz w:val="20"/>
                <w:szCs w:val="20"/>
              </w:rPr>
            </w:pPr>
          </w:p>
          <w:p w14:paraId="5BDAB367" w14:textId="77777777" w:rsidR="00FA4F1D" w:rsidRDefault="00FA4F1D" w:rsidP="00FA4F1D">
            <w:pPr>
              <w:rPr>
                <w:sz w:val="20"/>
                <w:szCs w:val="20"/>
              </w:rPr>
            </w:pPr>
          </w:p>
          <w:p w14:paraId="702153DA" w14:textId="77777777" w:rsidR="008A54FC" w:rsidRDefault="008A54FC" w:rsidP="00FA4F1D">
            <w:pPr>
              <w:rPr>
                <w:sz w:val="20"/>
                <w:szCs w:val="20"/>
              </w:rPr>
            </w:pPr>
          </w:p>
          <w:p w14:paraId="499ABF71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________</w:t>
            </w:r>
            <w:r>
              <w:rPr>
                <w:sz w:val="20"/>
                <w:szCs w:val="20"/>
              </w:rPr>
              <w:t>____________</w:t>
            </w:r>
          </w:p>
        </w:tc>
        <w:tc>
          <w:tcPr>
            <w:tcW w:w="5777" w:type="dxa"/>
          </w:tcPr>
          <w:p w14:paraId="50AF2598" w14:textId="77777777" w:rsidR="00FA4F1D" w:rsidRPr="00FA4F1D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am A:                  </w:t>
            </w:r>
            <w:proofErr w:type="gramStart"/>
            <w:r w:rsidR="00FA4F1D" w:rsidRPr="00FA4F1D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  </w:t>
            </w:r>
            <w:r w:rsidR="00FA4F1D" w:rsidRPr="00FA4F1D">
              <w:rPr>
                <w:sz w:val="20"/>
                <w:szCs w:val="20"/>
              </w:rPr>
              <w:t>Goals</w:t>
            </w:r>
            <w:proofErr w:type="gramEnd"/>
            <w:r w:rsidR="00FA4F1D" w:rsidRPr="00FA4F1D">
              <w:rPr>
                <w:sz w:val="20"/>
                <w:szCs w:val="20"/>
              </w:rPr>
              <w:t>: ________</w:t>
            </w:r>
            <w:r w:rsidR="00FA4F1D" w:rsidRPr="00FA4F1D">
              <w:rPr>
                <w:sz w:val="20"/>
                <w:szCs w:val="20"/>
              </w:rPr>
              <w:tab/>
              <w:t>Points: ________</w:t>
            </w:r>
          </w:p>
          <w:p w14:paraId="6A42265C" w14:textId="77777777" w:rsidR="00FA4F1D" w:rsidRPr="00FA4F1D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am B                   </w:t>
            </w:r>
            <w:proofErr w:type="gramStart"/>
            <w:r w:rsidR="00FA4F1D" w:rsidRPr="00FA4F1D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  </w:t>
            </w:r>
            <w:r w:rsidR="00FA4F1D" w:rsidRPr="00FA4F1D">
              <w:rPr>
                <w:sz w:val="20"/>
                <w:szCs w:val="20"/>
              </w:rPr>
              <w:t>Goals</w:t>
            </w:r>
            <w:proofErr w:type="gramEnd"/>
            <w:r w:rsidR="00FA4F1D" w:rsidRPr="00FA4F1D">
              <w:rPr>
                <w:sz w:val="20"/>
                <w:szCs w:val="20"/>
              </w:rPr>
              <w:t>: ________</w:t>
            </w:r>
            <w:r w:rsidR="00FA4F1D" w:rsidRPr="00FA4F1D">
              <w:rPr>
                <w:sz w:val="20"/>
                <w:szCs w:val="20"/>
              </w:rPr>
              <w:tab/>
              <w:t>Points: ________</w:t>
            </w:r>
          </w:p>
          <w:p w14:paraId="06C69814" w14:textId="77777777" w:rsidR="008A54FC" w:rsidRPr="00FA4F1D" w:rsidRDefault="00FA4F1D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Goal Umpires _____________________________&amp;___________________________</w:t>
            </w:r>
          </w:p>
          <w:p w14:paraId="0BC4E606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_____________________________&amp;___________________________</w:t>
            </w:r>
          </w:p>
          <w:p w14:paraId="1BB934D8" w14:textId="77777777" w:rsidR="00FA4F1D" w:rsidRPr="00FA4F1D" w:rsidRDefault="00FA4F1D"/>
        </w:tc>
      </w:tr>
    </w:tbl>
    <w:p w14:paraId="7B3C8489" w14:textId="77777777" w:rsidR="003D211F" w:rsidRPr="00FA4F1D" w:rsidRDefault="003D211F">
      <w:pPr>
        <w:rPr>
          <w:sz w:val="16"/>
          <w:szCs w:val="16"/>
        </w:rPr>
      </w:pPr>
    </w:p>
    <w:p w14:paraId="5BB56591" w14:textId="77777777" w:rsidR="00FA4F1D" w:rsidRDefault="00FA4F1D" w:rsidP="00FA4F1D">
      <w:pPr>
        <w:jc w:val="center"/>
        <w:rPr>
          <w:b/>
        </w:rPr>
      </w:pPr>
      <w:proofErr w:type="spellStart"/>
      <w:r>
        <w:rPr>
          <w:b/>
        </w:rPr>
        <w:t>Ionadaithe</w:t>
      </w:r>
      <w:proofErr w:type="spellEnd"/>
      <w:r>
        <w:rPr>
          <w:b/>
        </w:rPr>
        <w:t xml:space="preserve"> – Substitutes</w:t>
      </w:r>
    </w:p>
    <w:p w14:paraId="590657CC" w14:textId="77777777" w:rsidR="003D211F" w:rsidRPr="00FA4F1D" w:rsidRDefault="003D211F">
      <w:pPr>
        <w:rPr>
          <w:sz w:val="16"/>
          <w:szCs w:val="16"/>
        </w:rPr>
      </w:pPr>
    </w:p>
    <w:tbl>
      <w:tblPr>
        <w:tblStyle w:val="TableGrid"/>
        <w:tblW w:w="10847" w:type="dxa"/>
        <w:tblLook w:val="04A0" w:firstRow="1" w:lastRow="0" w:firstColumn="1" w:lastColumn="0" w:noHBand="0" w:noVBand="1"/>
      </w:tblPr>
      <w:tblGrid>
        <w:gridCol w:w="3784"/>
        <w:gridCol w:w="3545"/>
        <w:gridCol w:w="3518"/>
      </w:tblGrid>
      <w:tr w:rsidR="00FA4F1D" w14:paraId="7838717F" w14:textId="77777777" w:rsidTr="00FA4F1D">
        <w:tc>
          <w:tcPr>
            <w:tcW w:w="3784" w:type="dxa"/>
          </w:tcPr>
          <w:p w14:paraId="63630B11" w14:textId="77777777" w:rsidR="00FA4F1D" w:rsidRDefault="00FA4F1D" w:rsidP="00E863B6">
            <w:pPr>
              <w:rPr>
                <w:b/>
              </w:rPr>
            </w:pPr>
            <w:r>
              <w:rPr>
                <w:b/>
              </w:rPr>
              <w:t>Player On</w:t>
            </w:r>
          </w:p>
        </w:tc>
        <w:tc>
          <w:tcPr>
            <w:tcW w:w="3545" w:type="dxa"/>
          </w:tcPr>
          <w:p w14:paraId="69AC82D6" w14:textId="77777777" w:rsidR="00FA4F1D" w:rsidRDefault="00FA4F1D" w:rsidP="00E863B6">
            <w:pPr>
              <w:rPr>
                <w:b/>
              </w:rPr>
            </w:pPr>
            <w:r>
              <w:rPr>
                <w:b/>
              </w:rPr>
              <w:t>Player Off</w:t>
            </w:r>
          </w:p>
        </w:tc>
        <w:tc>
          <w:tcPr>
            <w:tcW w:w="3518" w:type="dxa"/>
          </w:tcPr>
          <w:p w14:paraId="1A2428A8" w14:textId="77777777" w:rsidR="00FA4F1D" w:rsidRDefault="00FA4F1D" w:rsidP="00E863B6">
            <w:pPr>
              <w:rPr>
                <w:b/>
              </w:rPr>
            </w:pPr>
            <w:r>
              <w:rPr>
                <w:b/>
              </w:rPr>
              <w:t>Club</w:t>
            </w:r>
          </w:p>
        </w:tc>
      </w:tr>
      <w:tr w:rsidR="00FA4F1D" w14:paraId="719FB6E4" w14:textId="77777777" w:rsidTr="00FA4F1D">
        <w:tc>
          <w:tcPr>
            <w:tcW w:w="3784" w:type="dxa"/>
          </w:tcPr>
          <w:p w14:paraId="28670562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134637FA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07DE2E37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1699663C" w14:textId="77777777" w:rsidTr="00FA4F1D">
        <w:tc>
          <w:tcPr>
            <w:tcW w:w="3784" w:type="dxa"/>
          </w:tcPr>
          <w:p w14:paraId="17382A8A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60C49E36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71F672A7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19780791" w14:textId="77777777" w:rsidTr="00FA4F1D">
        <w:tc>
          <w:tcPr>
            <w:tcW w:w="3784" w:type="dxa"/>
          </w:tcPr>
          <w:p w14:paraId="15F3BF20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42F7F25C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3D19950E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21D61E4E" w14:textId="77777777" w:rsidTr="00FA4F1D">
        <w:tc>
          <w:tcPr>
            <w:tcW w:w="3784" w:type="dxa"/>
          </w:tcPr>
          <w:p w14:paraId="2CC6F21C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6742EAFF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0D3E15C7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2FE427D6" w14:textId="77777777" w:rsidTr="00FA4F1D">
        <w:tc>
          <w:tcPr>
            <w:tcW w:w="3784" w:type="dxa"/>
          </w:tcPr>
          <w:p w14:paraId="2E5553DA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1A7EB0E8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09557E8A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7AEAEF29" w14:textId="77777777" w:rsidTr="00FA4F1D">
        <w:tc>
          <w:tcPr>
            <w:tcW w:w="3784" w:type="dxa"/>
          </w:tcPr>
          <w:p w14:paraId="5ED8FCF4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456D1008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040CD242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6E8C68D1" w14:textId="77777777" w:rsidTr="00FA4F1D">
        <w:tc>
          <w:tcPr>
            <w:tcW w:w="3784" w:type="dxa"/>
          </w:tcPr>
          <w:p w14:paraId="21E5F926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0E93E706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5B1277D7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195A4752" w14:textId="77777777" w:rsidTr="00FA4F1D">
        <w:tc>
          <w:tcPr>
            <w:tcW w:w="3784" w:type="dxa"/>
          </w:tcPr>
          <w:p w14:paraId="1B9E017B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17AB805C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29681780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407CC5B9" w14:textId="77777777" w:rsidTr="00FA4F1D">
        <w:tc>
          <w:tcPr>
            <w:tcW w:w="3784" w:type="dxa"/>
          </w:tcPr>
          <w:p w14:paraId="376EC2A5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2F2E1413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15C4F878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1E3BEDC1" w14:textId="77777777" w:rsidTr="00FA4F1D">
        <w:tc>
          <w:tcPr>
            <w:tcW w:w="3784" w:type="dxa"/>
          </w:tcPr>
          <w:p w14:paraId="0DBA118B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363FB1FA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449B8B4D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7137DE54" w14:textId="77777777" w:rsidTr="00FA4F1D">
        <w:tc>
          <w:tcPr>
            <w:tcW w:w="3784" w:type="dxa"/>
          </w:tcPr>
          <w:p w14:paraId="7C1CC459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76A59638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4980E757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13F2E5C8" w14:textId="77777777" w:rsidTr="00FA4F1D">
        <w:tc>
          <w:tcPr>
            <w:tcW w:w="3784" w:type="dxa"/>
          </w:tcPr>
          <w:p w14:paraId="075921AC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016D7F5B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60BB7E8E" w14:textId="77777777" w:rsidR="00FA4F1D" w:rsidRDefault="00FA4F1D" w:rsidP="00E863B6">
            <w:pPr>
              <w:rPr>
                <w:b/>
              </w:rPr>
            </w:pPr>
          </w:p>
        </w:tc>
      </w:tr>
    </w:tbl>
    <w:p w14:paraId="27656D14" w14:textId="77777777" w:rsidR="00FA4F1D" w:rsidRDefault="005A36C0" w:rsidP="00DC2955">
      <w:pPr>
        <w:jc w:val="center"/>
        <w:rPr>
          <w:b/>
        </w:rPr>
      </w:pPr>
      <w:proofErr w:type="spellStart"/>
      <w:r>
        <w:rPr>
          <w:b/>
        </w:rPr>
        <w:t>Imreoir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orthaithe</w:t>
      </w:r>
      <w:proofErr w:type="spellEnd"/>
      <w:r>
        <w:rPr>
          <w:b/>
        </w:rPr>
        <w:t xml:space="preserve"> (I</w:t>
      </w:r>
      <w:r w:rsidR="00FA4F1D">
        <w:rPr>
          <w:b/>
        </w:rPr>
        <w:t>njured Players) - Nature of Injury</w:t>
      </w:r>
    </w:p>
    <w:p w14:paraId="79164D89" w14:textId="77777777" w:rsidR="00FA4F1D" w:rsidRDefault="00FA4F1D" w:rsidP="00FA4F1D">
      <w:pPr>
        <w:rPr>
          <w:b/>
        </w:rPr>
      </w:pPr>
    </w:p>
    <w:p w14:paraId="67A98697" w14:textId="77777777" w:rsidR="00FA4F1D" w:rsidRPr="009368C5" w:rsidRDefault="00FA4F1D" w:rsidP="00FA4F1D">
      <w:r w:rsidRPr="009368C5">
        <w:t>______________________________________________________</w:t>
      </w:r>
      <w:r>
        <w:t>__________________________________</w:t>
      </w:r>
    </w:p>
    <w:p w14:paraId="6D9D3894" w14:textId="77777777" w:rsidR="00FA4F1D" w:rsidRPr="009368C5" w:rsidRDefault="00FA4F1D" w:rsidP="00FA4F1D"/>
    <w:p w14:paraId="43906AEB" w14:textId="77777777" w:rsidR="003D211F" w:rsidRDefault="00FA4F1D">
      <w:r w:rsidRPr="009368C5">
        <w:t>__________________________________________________________</w:t>
      </w:r>
      <w:r>
        <w:t>______________________________</w:t>
      </w:r>
    </w:p>
    <w:p w14:paraId="16629B9B" w14:textId="77777777" w:rsidR="002B5BBB" w:rsidRDefault="002B5BBB" w:rsidP="001B3A0C">
      <w:pPr>
        <w:jc w:val="center"/>
        <w:rPr>
          <w:b/>
        </w:rPr>
      </w:pPr>
    </w:p>
    <w:p w14:paraId="5FF841CE" w14:textId="77777777" w:rsidR="001B3A0C" w:rsidRPr="00671A4C" w:rsidRDefault="001B3A0C" w:rsidP="001B3A0C">
      <w:pPr>
        <w:jc w:val="center"/>
        <w:rPr>
          <w:b/>
        </w:rPr>
      </w:pPr>
      <w:proofErr w:type="spellStart"/>
      <w:r w:rsidRPr="00671A4C">
        <w:rPr>
          <w:b/>
        </w:rPr>
        <w:t>Imreoirí</w:t>
      </w:r>
      <w:proofErr w:type="spellEnd"/>
      <w:r w:rsidRPr="00671A4C">
        <w:rPr>
          <w:b/>
        </w:rPr>
        <w:t xml:space="preserve"> </w:t>
      </w:r>
      <w:proofErr w:type="gramStart"/>
      <w:r w:rsidRPr="00671A4C">
        <w:rPr>
          <w:b/>
        </w:rPr>
        <w:t>a</w:t>
      </w:r>
      <w:proofErr w:type="gramEnd"/>
      <w:r w:rsidRPr="00671A4C">
        <w:rPr>
          <w:b/>
        </w:rPr>
        <w:t xml:space="preserve"> </w:t>
      </w:r>
      <w:proofErr w:type="spellStart"/>
      <w:r w:rsidRPr="00671A4C">
        <w:rPr>
          <w:b/>
        </w:rPr>
        <w:t>ordaítear</w:t>
      </w:r>
      <w:proofErr w:type="spellEnd"/>
      <w:r>
        <w:rPr>
          <w:b/>
        </w:rPr>
        <w:t xml:space="preserve"> den</w:t>
      </w:r>
      <w:r w:rsidRPr="00671A4C">
        <w:rPr>
          <w:b/>
        </w:rPr>
        <w:t xml:space="preserve"> </w:t>
      </w:r>
      <w:proofErr w:type="spellStart"/>
      <w:r w:rsidRPr="00671A4C">
        <w:rPr>
          <w:b/>
        </w:rPr>
        <w:t>bpáirc</w:t>
      </w:r>
      <w:proofErr w:type="spellEnd"/>
      <w:r>
        <w:rPr>
          <w:b/>
        </w:rPr>
        <w:t xml:space="preserve"> - </w:t>
      </w:r>
      <w:r w:rsidRPr="00671A4C">
        <w:rPr>
          <w:b/>
        </w:rPr>
        <w:t>Details of players ordered off the field</w:t>
      </w:r>
    </w:p>
    <w:p w14:paraId="52015407" w14:textId="77777777" w:rsidR="001B3A0C" w:rsidRDefault="001B3A0C" w:rsidP="001B3A0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(State Infraction/s for which player/s were sent from the field) Please use language of the rule book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03EA252F" w14:textId="77777777" w:rsidTr="001B3A0C">
        <w:tc>
          <w:tcPr>
            <w:tcW w:w="3794" w:type="dxa"/>
          </w:tcPr>
          <w:p w14:paraId="1801625E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1B3A0C">
              <w:rPr>
                <w:b/>
                <w:sz w:val="20"/>
                <w:szCs w:val="20"/>
              </w:rPr>
              <w:t>Imreoir</w:t>
            </w:r>
            <w:proofErr w:type="spellEnd"/>
            <w:r w:rsidRPr="001B3A0C">
              <w:rPr>
                <w:b/>
                <w:sz w:val="20"/>
                <w:szCs w:val="20"/>
              </w:rPr>
              <w:t xml:space="preserve"> </w:t>
            </w:r>
          </w:p>
          <w:p w14:paraId="0827711D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>(Player)</w:t>
            </w:r>
          </w:p>
        </w:tc>
        <w:tc>
          <w:tcPr>
            <w:tcW w:w="3544" w:type="dxa"/>
          </w:tcPr>
          <w:p w14:paraId="6C2B2B84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1B3A0C">
              <w:rPr>
                <w:b/>
                <w:sz w:val="20"/>
                <w:szCs w:val="20"/>
              </w:rPr>
              <w:t>Contae</w:t>
            </w:r>
            <w:proofErr w:type="spellEnd"/>
          </w:p>
          <w:p w14:paraId="4F3159D1" w14:textId="77777777" w:rsidR="001B3A0C" w:rsidRPr="001B3A0C" w:rsidRDefault="001B3A0C" w:rsidP="005A36C0">
            <w:pPr>
              <w:jc w:val="center"/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>(Club)</w:t>
            </w:r>
          </w:p>
        </w:tc>
        <w:tc>
          <w:tcPr>
            <w:tcW w:w="3543" w:type="dxa"/>
          </w:tcPr>
          <w:p w14:paraId="334F924D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1B3A0C">
              <w:rPr>
                <w:b/>
                <w:sz w:val="20"/>
                <w:szCs w:val="20"/>
              </w:rPr>
              <w:t>Mí-iompar</w:t>
            </w:r>
            <w:proofErr w:type="spellEnd"/>
          </w:p>
          <w:p w14:paraId="0EAC529E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>(Infraction)</w:t>
            </w:r>
          </w:p>
        </w:tc>
      </w:tr>
    </w:tbl>
    <w:p w14:paraId="48A12EE0" w14:textId="77777777" w:rsidR="001B3A0C" w:rsidRPr="001B3A0C" w:rsidRDefault="001B3A0C" w:rsidP="001B3A0C">
      <w:pPr>
        <w:rPr>
          <w:sz w:val="20"/>
          <w:szCs w:val="20"/>
        </w:rPr>
      </w:pPr>
      <w:r w:rsidRPr="001B3A0C">
        <w:rPr>
          <w:b/>
          <w:sz w:val="20"/>
          <w:szCs w:val="20"/>
        </w:rPr>
        <w:t>(A)</w:t>
      </w:r>
      <w:r w:rsidRPr="001B3A0C">
        <w:rPr>
          <w:sz w:val="20"/>
          <w:szCs w:val="20"/>
        </w:rPr>
        <w:tab/>
        <w:t>Immediate Ordering –Off Foul / Infraction (A Red Card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7A86497D" w14:textId="77777777" w:rsidTr="1165CEC3">
        <w:tc>
          <w:tcPr>
            <w:tcW w:w="3794" w:type="dxa"/>
          </w:tcPr>
          <w:p w14:paraId="6A90270E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3737429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E017F8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498FF9CF" w14:textId="77777777" w:rsidTr="1165CEC3">
        <w:tc>
          <w:tcPr>
            <w:tcW w:w="3794" w:type="dxa"/>
          </w:tcPr>
          <w:p w14:paraId="0CBE2C63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76B97BB2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44CB6289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5F884C33" w14:textId="77777777" w:rsidTr="1165CEC3">
        <w:tc>
          <w:tcPr>
            <w:tcW w:w="3794" w:type="dxa"/>
          </w:tcPr>
          <w:p w14:paraId="336F6473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536D58F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24FB80C8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426A1663" w14:textId="77777777" w:rsidTr="1165CEC3">
        <w:tc>
          <w:tcPr>
            <w:tcW w:w="3794" w:type="dxa"/>
          </w:tcPr>
          <w:p w14:paraId="0AE02EAD" w14:textId="77777777" w:rsidR="001B3A0C" w:rsidRPr="001B3A0C" w:rsidRDefault="001B3A0C" w:rsidP="1165CEC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544" w:type="dxa"/>
          </w:tcPr>
          <w:p w14:paraId="556B56C6" w14:textId="77777777" w:rsidR="001B3A0C" w:rsidRPr="001B3A0C" w:rsidRDefault="001B3A0C" w:rsidP="1165CEC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543" w:type="dxa"/>
          </w:tcPr>
          <w:p w14:paraId="11ECBF0D" w14:textId="77777777" w:rsidR="001B3A0C" w:rsidRPr="001B3A0C" w:rsidRDefault="001B3A0C" w:rsidP="1165CEC3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52231D5E" w14:textId="77777777" w:rsidR="004C3E48" w:rsidRPr="004C3E48" w:rsidRDefault="004C3E48" w:rsidP="1165CEC3">
      <w:pPr>
        <w:rPr>
          <w:b/>
          <w:bCs/>
          <w:sz w:val="20"/>
          <w:szCs w:val="20"/>
        </w:rPr>
      </w:pPr>
      <w:r w:rsidRPr="1165CEC3">
        <w:rPr>
          <w:b/>
          <w:bCs/>
          <w:sz w:val="20"/>
          <w:szCs w:val="20"/>
        </w:rPr>
        <w:t xml:space="preserve">(B) Ordering-Off on foot of either, a second </w:t>
      </w:r>
      <w:proofErr w:type="spellStart"/>
      <w:r w:rsidRPr="1165CEC3">
        <w:rPr>
          <w:b/>
          <w:bCs/>
          <w:sz w:val="20"/>
          <w:szCs w:val="20"/>
        </w:rPr>
        <w:t>Cautionable</w:t>
      </w:r>
      <w:proofErr w:type="spellEnd"/>
      <w:r w:rsidRPr="1165CEC3">
        <w:rPr>
          <w:b/>
          <w:bCs/>
          <w:sz w:val="20"/>
          <w:szCs w:val="20"/>
        </w:rPr>
        <w:t xml:space="preserve"> Infraction (Football/Hurling), </w:t>
      </w:r>
    </w:p>
    <w:p w14:paraId="53B4B395" w14:textId="5C44B00F" w:rsidR="004C3E48" w:rsidRPr="004C3E48" w:rsidRDefault="004C3E48" w:rsidP="1165CEC3">
      <w:pPr>
        <w:rPr>
          <w:b/>
          <w:bCs/>
          <w:sz w:val="20"/>
          <w:szCs w:val="20"/>
        </w:rPr>
      </w:pPr>
      <w:r w:rsidRPr="1165CEC3">
        <w:rPr>
          <w:b/>
          <w:bCs/>
          <w:sz w:val="20"/>
          <w:szCs w:val="20"/>
        </w:rPr>
        <w:t xml:space="preserve">Or a </w:t>
      </w:r>
      <w:proofErr w:type="spellStart"/>
      <w:r w:rsidRPr="1165CEC3">
        <w:rPr>
          <w:b/>
          <w:bCs/>
          <w:sz w:val="20"/>
          <w:szCs w:val="20"/>
        </w:rPr>
        <w:t>Cautionable</w:t>
      </w:r>
      <w:proofErr w:type="spellEnd"/>
      <w:r w:rsidRPr="1165CEC3">
        <w:rPr>
          <w:b/>
          <w:bCs/>
          <w:sz w:val="20"/>
          <w:szCs w:val="20"/>
        </w:rPr>
        <w:t xml:space="preserve"> Infraction and a Cynical Behavior Infraction (Football only),</w:t>
      </w:r>
    </w:p>
    <w:p w14:paraId="1910473A" w14:textId="565A2B87" w:rsidR="001B3A0C" w:rsidRPr="001B3A0C" w:rsidRDefault="004C3E48" w:rsidP="004C3E48">
      <w:pPr>
        <w:rPr>
          <w:sz w:val="20"/>
          <w:szCs w:val="20"/>
        </w:rPr>
      </w:pPr>
      <w:r w:rsidRPr="1165CEC3">
        <w:rPr>
          <w:b/>
          <w:bCs/>
          <w:sz w:val="20"/>
          <w:szCs w:val="20"/>
        </w:rPr>
        <w:t>Or a second Cynical Behavior Infraction (Football only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191DAC32" w14:textId="77777777" w:rsidTr="001B3A0C">
        <w:tc>
          <w:tcPr>
            <w:tcW w:w="3794" w:type="dxa"/>
          </w:tcPr>
          <w:p w14:paraId="2089368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ab/>
            </w:r>
          </w:p>
        </w:tc>
        <w:tc>
          <w:tcPr>
            <w:tcW w:w="3544" w:type="dxa"/>
          </w:tcPr>
          <w:p w14:paraId="4AFD338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6EADB5A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54DB69F1" w14:textId="77777777" w:rsidTr="001B3A0C">
        <w:tc>
          <w:tcPr>
            <w:tcW w:w="3794" w:type="dxa"/>
          </w:tcPr>
          <w:p w14:paraId="2263B163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6598F7C8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3866A52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2DC2D984" w14:textId="77777777" w:rsidTr="001B3A0C">
        <w:tc>
          <w:tcPr>
            <w:tcW w:w="3794" w:type="dxa"/>
          </w:tcPr>
          <w:p w14:paraId="007C1E0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34993728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74E5C4F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1551853D" w14:textId="77777777" w:rsidTr="001B3A0C">
        <w:tc>
          <w:tcPr>
            <w:tcW w:w="3794" w:type="dxa"/>
          </w:tcPr>
          <w:p w14:paraId="271F76A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7D175BA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0424DD7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</w:tbl>
    <w:p w14:paraId="7371288F" w14:textId="77777777" w:rsidR="001B3A0C" w:rsidRPr="001B3A0C" w:rsidRDefault="001B3A0C" w:rsidP="001B3A0C">
      <w:pPr>
        <w:rPr>
          <w:sz w:val="20"/>
          <w:szCs w:val="20"/>
        </w:rPr>
      </w:pPr>
      <w:r w:rsidRPr="001B3A0C">
        <w:rPr>
          <w:b/>
          <w:sz w:val="20"/>
          <w:szCs w:val="20"/>
        </w:rPr>
        <w:t xml:space="preserve">  (C)</w:t>
      </w:r>
      <w:r w:rsidRPr="001B3A0C">
        <w:rPr>
          <w:sz w:val="20"/>
          <w:szCs w:val="20"/>
        </w:rPr>
        <w:t xml:space="preserve">  Cynical Behavior Infraction (A Black Card) (</w:t>
      </w:r>
      <w:r w:rsidRPr="002B5BBB">
        <w:rPr>
          <w:b/>
          <w:sz w:val="20"/>
          <w:szCs w:val="20"/>
        </w:rPr>
        <w:t>Football Only</w:t>
      </w:r>
      <w:r w:rsidRPr="001B3A0C">
        <w:rPr>
          <w:sz w:val="20"/>
          <w:szCs w:val="20"/>
        </w:rPr>
        <w:t>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7C95A34A" w14:textId="77777777" w:rsidTr="001B3A0C">
        <w:tc>
          <w:tcPr>
            <w:tcW w:w="3794" w:type="dxa"/>
          </w:tcPr>
          <w:p w14:paraId="572DE70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1704620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1E31EE7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1F6E893A" w14:textId="77777777" w:rsidTr="001B3A0C">
        <w:tc>
          <w:tcPr>
            <w:tcW w:w="3794" w:type="dxa"/>
          </w:tcPr>
          <w:p w14:paraId="13A6553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6F1F8786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279F258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7EC99D3" w14:textId="77777777" w:rsidTr="001B3A0C">
        <w:tc>
          <w:tcPr>
            <w:tcW w:w="3794" w:type="dxa"/>
          </w:tcPr>
          <w:p w14:paraId="6E9334D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205FBE0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1408FD5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167A0C30" w14:textId="77777777" w:rsidTr="001B3A0C">
        <w:tc>
          <w:tcPr>
            <w:tcW w:w="3794" w:type="dxa"/>
          </w:tcPr>
          <w:p w14:paraId="0AD6009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4EE202B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4F8E059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4A20FBF8" w14:textId="77777777" w:rsidTr="001B3A0C">
        <w:tc>
          <w:tcPr>
            <w:tcW w:w="3794" w:type="dxa"/>
          </w:tcPr>
          <w:p w14:paraId="63325119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1C5E06BF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E359EF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43575DBC" w14:textId="77777777" w:rsidTr="001B3A0C">
        <w:tc>
          <w:tcPr>
            <w:tcW w:w="3794" w:type="dxa"/>
          </w:tcPr>
          <w:p w14:paraId="6E6F2B7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39E2596E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3B8DA09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6F41584" w14:textId="77777777" w:rsidTr="001B3A0C">
        <w:tc>
          <w:tcPr>
            <w:tcW w:w="3794" w:type="dxa"/>
          </w:tcPr>
          <w:p w14:paraId="09B3BFB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4FCE1E0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3162D0E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</w:tbl>
    <w:p w14:paraId="4CEA3142" w14:textId="77777777" w:rsidR="001B3A0C" w:rsidRPr="001B3A0C" w:rsidRDefault="001B3A0C" w:rsidP="001B3A0C">
      <w:pPr>
        <w:jc w:val="center"/>
        <w:rPr>
          <w:b/>
          <w:sz w:val="20"/>
          <w:szCs w:val="20"/>
        </w:rPr>
      </w:pPr>
      <w:proofErr w:type="spellStart"/>
      <w:r w:rsidRPr="001B3A0C">
        <w:rPr>
          <w:b/>
          <w:sz w:val="20"/>
          <w:szCs w:val="20"/>
        </w:rPr>
        <w:t>Imreoirí</w:t>
      </w:r>
      <w:proofErr w:type="spellEnd"/>
      <w:r w:rsidRPr="001B3A0C">
        <w:rPr>
          <w:b/>
          <w:sz w:val="20"/>
          <w:szCs w:val="20"/>
        </w:rPr>
        <w:t xml:space="preserve"> a </w:t>
      </w:r>
      <w:proofErr w:type="spellStart"/>
      <w:r w:rsidRPr="001B3A0C">
        <w:rPr>
          <w:b/>
          <w:sz w:val="20"/>
          <w:szCs w:val="20"/>
        </w:rPr>
        <w:t>fuair</w:t>
      </w:r>
      <w:proofErr w:type="spellEnd"/>
      <w:r w:rsidRPr="001B3A0C">
        <w:rPr>
          <w:b/>
          <w:sz w:val="20"/>
          <w:szCs w:val="20"/>
        </w:rPr>
        <w:t xml:space="preserve"> </w:t>
      </w:r>
      <w:proofErr w:type="spellStart"/>
      <w:r w:rsidRPr="001B3A0C">
        <w:rPr>
          <w:b/>
          <w:sz w:val="20"/>
          <w:szCs w:val="20"/>
        </w:rPr>
        <w:t>rabhadh</w:t>
      </w:r>
      <w:proofErr w:type="spellEnd"/>
    </w:p>
    <w:p w14:paraId="4F7095AE" w14:textId="77777777" w:rsidR="001B3A0C" w:rsidRPr="001B3A0C" w:rsidRDefault="001B3A0C" w:rsidP="001B3A0C">
      <w:pPr>
        <w:jc w:val="center"/>
        <w:rPr>
          <w:b/>
          <w:sz w:val="20"/>
          <w:szCs w:val="20"/>
        </w:rPr>
      </w:pPr>
      <w:r w:rsidRPr="001B3A0C">
        <w:rPr>
          <w:b/>
          <w:sz w:val="20"/>
          <w:szCs w:val="20"/>
        </w:rPr>
        <w:t>Details of Players Cautioned</w:t>
      </w:r>
    </w:p>
    <w:p w14:paraId="2D2B12D9" w14:textId="77777777" w:rsidR="001B3A0C" w:rsidRPr="001B3A0C" w:rsidRDefault="001B3A0C" w:rsidP="001B3A0C">
      <w:pPr>
        <w:rPr>
          <w:sz w:val="20"/>
          <w:szCs w:val="20"/>
        </w:rPr>
      </w:pPr>
      <w:r w:rsidRPr="001B3A0C">
        <w:rPr>
          <w:b/>
          <w:sz w:val="20"/>
          <w:szCs w:val="20"/>
        </w:rPr>
        <w:t>(A)</w:t>
      </w:r>
      <w:r w:rsidRPr="001B3A0C">
        <w:rPr>
          <w:sz w:val="20"/>
          <w:szCs w:val="20"/>
        </w:rPr>
        <w:t xml:space="preserve"> </w:t>
      </w:r>
      <w:proofErr w:type="spellStart"/>
      <w:r w:rsidRPr="001B3A0C">
        <w:rPr>
          <w:sz w:val="20"/>
          <w:szCs w:val="20"/>
        </w:rPr>
        <w:t>Cautionable</w:t>
      </w:r>
      <w:proofErr w:type="spellEnd"/>
      <w:r w:rsidRPr="001B3A0C">
        <w:rPr>
          <w:sz w:val="20"/>
          <w:szCs w:val="20"/>
        </w:rPr>
        <w:t xml:space="preserve"> Foul / Infraction (A Yellow Card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7B77D9EC" w14:textId="77777777" w:rsidTr="00E863B6">
        <w:tc>
          <w:tcPr>
            <w:tcW w:w="3794" w:type="dxa"/>
          </w:tcPr>
          <w:p w14:paraId="687ED21E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644FA71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EC9B6D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1344D998" w14:textId="77777777" w:rsidTr="00E863B6">
        <w:tc>
          <w:tcPr>
            <w:tcW w:w="3794" w:type="dxa"/>
          </w:tcPr>
          <w:p w14:paraId="3FF03D0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7E63018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373F524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90BCAC3" w14:textId="77777777" w:rsidTr="00E863B6">
        <w:tc>
          <w:tcPr>
            <w:tcW w:w="3794" w:type="dxa"/>
          </w:tcPr>
          <w:p w14:paraId="535C6799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1AFF281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49B17CC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10A31F7B" w14:textId="77777777" w:rsidTr="00E863B6">
        <w:tc>
          <w:tcPr>
            <w:tcW w:w="3794" w:type="dxa"/>
          </w:tcPr>
          <w:p w14:paraId="146E5BB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68C1D3F2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6EECE1E6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1E9D27D" w14:textId="77777777" w:rsidTr="00E863B6">
        <w:tc>
          <w:tcPr>
            <w:tcW w:w="3794" w:type="dxa"/>
          </w:tcPr>
          <w:p w14:paraId="5CFB6CF3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348F9A1E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041843B3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2AB2084" w14:textId="77777777" w:rsidTr="00E863B6">
        <w:tc>
          <w:tcPr>
            <w:tcW w:w="3794" w:type="dxa"/>
          </w:tcPr>
          <w:p w14:paraId="723CE28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24CBE63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3D4C497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59517C16" w14:textId="77777777" w:rsidTr="00E863B6">
        <w:tc>
          <w:tcPr>
            <w:tcW w:w="3794" w:type="dxa"/>
          </w:tcPr>
          <w:p w14:paraId="6A0B29F6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4955C38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7A3B8B0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</w:tbl>
    <w:p w14:paraId="26122B3D" w14:textId="77777777" w:rsidR="001B3A0C" w:rsidRPr="001B3A0C" w:rsidRDefault="001B3A0C" w:rsidP="001B3A0C">
      <w:pPr>
        <w:rPr>
          <w:sz w:val="20"/>
          <w:szCs w:val="20"/>
        </w:rPr>
      </w:pPr>
    </w:p>
    <w:p w14:paraId="2211956F" w14:textId="77777777" w:rsidR="001B3A0C" w:rsidRPr="009368C5" w:rsidRDefault="001B3A0C" w:rsidP="001B3A0C">
      <w:r w:rsidRPr="009368C5">
        <w:t>1. If there was any delay in starting what was the cause?</w:t>
      </w:r>
    </w:p>
    <w:p w14:paraId="179E87BD" w14:textId="77777777" w:rsidR="001B3A0C" w:rsidRDefault="001B3A0C" w:rsidP="001B3A0C"/>
    <w:p w14:paraId="37CA0AEB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5D11A81F" w14:textId="77777777" w:rsidR="001B3A0C" w:rsidRPr="009368C5" w:rsidRDefault="001B3A0C" w:rsidP="001B3A0C">
      <w:r>
        <w:t>2</w:t>
      </w:r>
      <w:r w:rsidRPr="009368C5">
        <w:t>. Was the pitch properly marked</w:t>
      </w:r>
      <w:r>
        <w:t>, and grass cut short enough</w:t>
      </w:r>
      <w:r w:rsidRPr="009368C5">
        <w:t>?</w:t>
      </w:r>
    </w:p>
    <w:p w14:paraId="096B836F" w14:textId="77777777" w:rsidR="001B3A0C" w:rsidRDefault="001B3A0C" w:rsidP="001B3A0C"/>
    <w:p w14:paraId="7C9DE873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50EB8DA5" w14:textId="77777777" w:rsidR="001B3A0C" w:rsidRDefault="001B3A0C" w:rsidP="001B3A0C"/>
    <w:p w14:paraId="77A5D52B" w14:textId="77777777" w:rsidR="001B3A0C" w:rsidRPr="009368C5" w:rsidRDefault="001B3A0C" w:rsidP="001B3A0C">
      <w:r w:rsidRPr="009368C5">
        <w:t xml:space="preserve">Give brief comments on stewarding, encroachment onto the pitch by officials, or any other matter on presentation which </w:t>
      </w:r>
      <w:r>
        <w:t xml:space="preserve">you </w:t>
      </w:r>
      <w:r w:rsidRPr="009368C5">
        <w:t>feel should be highlighted:</w:t>
      </w:r>
    </w:p>
    <w:p w14:paraId="2FEFD7D8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1F3851D0" w14:textId="77777777" w:rsidR="001B3A0C" w:rsidRPr="009368C5" w:rsidRDefault="001B3A0C" w:rsidP="001B3A0C"/>
    <w:p w14:paraId="4EA751F5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04000318" w14:textId="77777777" w:rsidR="001B3A0C" w:rsidRDefault="001B3A0C" w:rsidP="001B3A0C">
      <w:pPr>
        <w:jc w:val="center"/>
        <w:rPr>
          <w:b/>
        </w:rPr>
      </w:pPr>
      <w:r>
        <w:rPr>
          <w:b/>
        </w:rPr>
        <w:t>Additional Comments</w:t>
      </w:r>
    </w:p>
    <w:p w14:paraId="0F835017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3BA447D1" w14:textId="77777777" w:rsidR="001B3A0C" w:rsidRPr="009368C5" w:rsidRDefault="001B3A0C" w:rsidP="001B3A0C"/>
    <w:p w14:paraId="2863DF04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1A6F57E0" w14:textId="77777777" w:rsidR="001B3A0C" w:rsidRPr="001B3A0C" w:rsidRDefault="001B3A0C" w:rsidP="001B3A0C">
      <w:pPr>
        <w:rPr>
          <w:sz w:val="20"/>
          <w:szCs w:val="20"/>
        </w:rPr>
      </w:pPr>
    </w:p>
    <w:p w14:paraId="3C8AE16D" w14:textId="77777777" w:rsidR="001B3A0C" w:rsidRPr="009368C5" w:rsidRDefault="001B3A0C" w:rsidP="001B3A0C">
      <w:r w:rsidRPr="009368C5">
        <w:t xml:space="preserve">Note: if </w:t>
      </w:r>
      <w:proofErr w:type="gramStart"/>
      <w:r w:rsidRPr="009368C5">
        <w:t>Necessary</w:t>
      </w:r>
      <w:proofErr w:type="gramEnd"/>
      <w:r w:rsidRPr="009368C5">
        <w:t xml:space="preserve"> include further details of players ordered off the field in accompanying note.</w:t>
      </w:r>
    </w:p>
    <w:p w14:paraId="36F6DD27" w14:textId="77777777" w:rsidR="001B3A0C" w:rsidRPr="009368C5" w:rsidRDefault="001B3A0C" w:rsidP="001B3A0C"/>
    <w:p w14:paraId="378EF0BE" w14:textId="77777777" w:rsidR="003D211F" w:rsidRDefault="001B3A0C">
      <w:proofErr w:type="spellStart"/>
      <w:r w:rsidRPr="009368C5">
        <w:t>Sínithe</w:t>
      </w:r>
      <w:proofErr w:type="spellEnd"/>
      <w:r w:rsidR="008A54FC">
        <w:t>/Signed</w:t>
      </w:r>
      <w:r w:rsidRPr="009368C5">
        <w:t xml:space="preserve">: ________________________________ </w:t>
      </w:r>
      <w:r w:rsidR="008A54FC">
        <w:t xml:space="preserve">  </w:t>
      </w:r>
      <w:proofErr w:type="spellStart"/>
      <w:r w:rsidRPr="009368C5">
        <w:t>Dáta</w:t>
      </w:r>
      <w:proofErr w:type="spellEnd"/>
      <w:r w:rsidR="008A54FC">
        <w:t>/Date</w:t>
      </w:r>
      <w:r w:rsidRPr="009368C5">
        <w:t>:</w:t>
      </w:r>
      <w:r w:rsidR="008A54FC">
        <w:t xml:space="preserve">  </w:t>
      </w:r>
      <w:r w:rsidRPr="009368C5">
        <w:t>________</w:t>
      </w:r>
      <w:r w:rsidR="008A54FC">
        <w:t>________</w:t>
      </w:r>
      <w:r w:rsidRPr="009368C5">
        <w:t>_____</w:t>
      </w:r>
    </w:p>
    <w:p w14:paraId="01B67F1F" w14:textId="77777777" w:rsidR="00874E13" w:rsidRDefault="00874E13"/>
    <w:p w14:paraId="5137706C" w14:textId="77777777" w:rsidR="00874E13" w:rsidRPr="00874E13" w:rsidRDefault="00874E13" w:rsidP="00874E13">
      <w:pPr>
        <w:jc w:val="center"/>
        <w:rPr>
          <w:color w:val="A6A6A6" w:themeColor="background1" w:themeShade="A6"/>
        </w:rPr>
      </w:pPr>
      <w:r w:rsidRPr="00874E13">
        <w:rPr>
          <w:color w:val="A6A6A6" w:themeColor="background1" w:themeShade="A6"/>
        </w:rPr>
        <w:t>Arm</w:t>
      </w:r>
      <w:r w:rsidR="00E311DC">
        <w:rPr>
          <w:color w:val="A6A6A6" w:themeColor="background1" w:themeShade="A6"/>
        </w:rPr>
        <w:t>a</w:t>
      </w:r>
      <w:r w:rsidRPr="00874E13">
        <w:rPr>
          <w:color w:val="A6A6A6" w:themeColor="background1" w:themeShade="A6"/>
        </w:rPr>
        <w:t xml:space="preserve">gh Co Board, </w:t>
      </w:r>
      <w:r w:rsidR="009137AD">
        <w:rPr>
          <w:color w:val="A6A6A6" w:themeColor="background1" w:themeShade="A6"/>
        </w:rPr>
        <w:t>the</w:t>
      </w:r>
      <w:r w:rsidRPr="00874E13">
        <w:rPr>
          <w:color w:val="A6A6A6" w:themeColor="background1" w:themeShade="A6"/>
        </w:rPr>
        <w:t xml:space="preserve"> Athletic Grounds, Dalton Rd, Armagh BT60 4AE</w:t>
      </w:r>
      <w:r w:rsidRPr="00874E13">
        <w:rPr>
          <w:color w:val="A6A6A6" w:themeColor="background1" w:themeShade="A6"/>
        </w:rPr>
        <w:tab/>
        <w:t>Tel: 028 3752 7278</w:t>
      </w:r>
    </w:p>
    <w:sectPr w:rsidR="00874E13" w:rsidRPr="00874E13" w:rsidSect="00874E13">
      <w:pgSz w:w="11906" w:h="16838"/>
      <w:pgMar w:top="284" w:right="566" w:bottom="284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843B2"/>
    <w:multiLevelType w:val="hybridMultilevel"/>
    <w:tmpl w:val="0EDC5C9A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DYztDA1MTI3MTFX0lEKTi0uzszPAykwrAUApF72hiwAAAA="/>
  </w:docVars>
  <w:rsids>
    <w:rsidRoot w:val="003D211F"/>
    <w:rsid w:val="00086741"/>
    <w:rsid w:val="001B3A0C"/>
    <w:rsid w:val="001E6812"/>
    <w:rsid w:val="00276113"/>
    <w:rsid w:val="002B5BBB"/>
    <w:rsid w:val="002F3A1A"/>
    <w:rsid w:val="00336DEB"/>
    <w:rsid w:val="00360820"/>
    <w:rsid w:val="003D211F"/>
    <w:rsid w:val="003E2778"/>
    <w:rsid w:val="004569D2"/>
    <w:rsid w:val="004C3E48"/>
    <w:rsid w:val="004F11A9"/>
    <w:rsid w:val="00504EA7"/>
    <w:rsid w:val="005A36C0"/>
    <w:rsid w:val="005B0C64"/>
    <w:rsid w:val="005B21BD"/>
    <w:rsid w:val="005E5433"/>
    <w:rsid w:val="00620166"/>
    <w:rsid w:val="006326AC"/>
    <w:rsid w:val="00657DFD"/>
    <w:rsid w:val="00661612"/>
    <w:rsid w:val="00694A23"/>
    <w:rsid w:val="006C28BD"/>
    <w:rsid w:val="007219C0"/>
    <w:rsid w:val="0081497B"/>
    <w:rsid w:val="00867F26"/>
    <w:rsid w:val="00874E13"/>
    <w:rsid w:val="008A54FC"/>
    <w:rsid w:val="008F3FE2"/>
    <w:rsid w:val="009137AD"/>
    <w:rsid w:val="00B7480A"/>
    <w:rsid w:val="00C239F5"/>
    <w:rsid w:val="00CE7698"/>
    <w:rsid w:val="00D30DAF"/>
    <w:rsid w:val="00DC2955"/>
    <w:rsid w:val="00E03A2E"/>
    <w:rsid w:val="00E311DC"/>
    <w:rsid w:val="00E73A75"/>
    <w:rsid w:val="00F7022B"/>
    <w:rsid w:val="00FA4F1D"/>
    <w:rsid w:val="00FC1E57"/>
    <w:rsid w:val="1165CEC3"/>
    <w:rsid w:val="3972C508"/>
    <w:rsid w:val="5DD25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A8B8D"/>
  <w15:docId w15:val="{A5E346A9-0326-48CC-988E-5F0042823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11F"/>
    <w:pPr>
      <w:spacing w:after="0" w:line="240" w:lineRule="auto"/>
    </w:pPr>
    <w:rPr>
      <w:rFonts w:eastAsiaTheme="minorEastAsia" w:cs="Times New Roman"/>
      <w:sz w:val="24"/>
      <w:szCs w:val="24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21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11F"/>
    <w:rPr>
      <w:rFonts w:ascii="Tahoma" w:eastAsiaTheme="minorEastAsia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3D2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21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211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FED6D-CAAD-4DBB-8E0B-2F8898B64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smith</dc:creator>
  <cp:lastModifiedBy>Administrator Armagh</cp:lastModifiedBy>
  <cp:revision>3</cp:revision>
  <cp:lastPrinted>2019-04-11T09:45:00Z</cp:lastPrinted>
  <dcterms:created xsi:type="dcterms:W3CDTF">2022-02-26T20:23:00Z</dcterms:created>
  <dcterms:modified xsi:type="dcterms:W3CDTF">2022-02-26T20:56:00Z</dcterms:modified>
</cp:coreProperties>
</file>